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5972" w:tblpY="425"/>
        <w:tblW w:w="0" w:type="auto"/>
        <w:tblLook w:val="04A0" w:firstRow="1" w:lastRow="0" w:firstColumn="1" w:lastColumn="0" w:noHBand="0" w:noVBand="1"/>
      </w:tblPr>
      <w:tblGrid>
        <w:gridCol w:w="419"/>
        <w:gridCol w:w="403"/>
        <w:gridCol w:w="403"/>
        <w:gridCol w:w="419"/>
      </w:tblGrid>
      <w:tr w:rsidR="006E329B" w:rsidRPr="006E329B" w14:paraId="6D588E93" w14:textId="08BA2889" w:rsidTr="006E329B">
        <w:tc>
          <w:tcPr>
            <w:tcW w:w="0" w:type="auto"/>
            <w:hideMark/>
          </w:tcPr>
          <w:p w14:paraId="50E41913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vi-VN"/>
              </w:rPr>
            </w:pPr>
            <w:r w:rsidRPr="004D3368">
              <w:rPr>
                <w:rFonts w:ascii="Times New Roman" w:eastAsia="Times New Roman" w:hAnsi="Times New Roman" w:cs="Times New Roman"/>
                <w:sz w:val="28"/>
                <w:szCs w:val="28"/>
                <w:lang w:eastAsia="vi-VN"/>
              </w:rPr>
              <w:t>A</w:t>
            </w:r>
          </w:p>
        </w:tc>
        <w:tc>
          <w:tcPr>
            <w:tcW w:w="0" w:type="auto"/>
            <w:hideMark/>
          </w:tcPr>
          <w:p w14:paraId="59A2D467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vi-VN"/>
              </w:rPr>
            </w:pPr>
            <w:r w:rsidRPr="004D3368">
              <w:rPr>
                <w:rFonts w:ascii="Times New Roman" w:eastAsia="Times New Roman" w:hAnsi="Times New Roman" w:cs="Times New Roman"/>
                <w:sz w:val="28"/>
                <w:szCs w:val="28"/>
                <w:lang w:eastAsia="vi-VN"/>
              </w:rPr>
              <w:t>B</w:t>
            </w:r>
          </w:p>
        </w:tc>
        <w:tc>
          <w:tcPr>
            <w:tcW w:w="0" w:type="auto"/>
            <w:hideMark/>
          </w:tcPr>
          <w:p w14:paraId="56BB5FD7" w14:textId="06A491DD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C</w:t>
            </w:r>
          </w:p>
        </w:tc>
        <w:tc>
          <w:tcPr>
            <w:tcW w:w="0" w:type="auto"/>
          </w:tcPr>
          <w:p w14:paraId="68B1C950" w14:textId="67E598BA" w:rsidR="006E329B" w:rsidRPr="006E329B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D</w:t>
            </w:r>
          </w:p>
        </w:tc>
      </w:tr>
      <w:tr w:rsidR="006E329B" w:rsidRPr="006E329B" w14:paraId="0BB50DAB" w14:textId="0784EF16" w:rsidTr="006E329B">
        <w:tc>
          <w:tcPr>
            <w:tcW w:w="0" w:type="auto"/>
            <w:hideMark/>
          </w:tcPr>
          <w:p w14:paraId="79628493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53850040" w14:textId="7096D885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3067730A" w14:textId="3047C520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</w:tcPr>
          <w:p w14:paraId="11D4DD7C" w14:textId="6E20F6A7" w:rsidR="006E329B" w:rsidRPr="006E329B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</w:tr>
      <w:tr w:rsidR="006E329B" w:rsidRPr="006E329B" w14:paraId="333156DE" w14:textId="2E41A442" w:rsidTr="006E329B">
        <w:tc>
          <w:tcPr>
            <w:tcW w:w="0" w:type="auto"/>
            <w:hideMark/>
          </w:tcPr>
          <w:p w14:paraId="3BDA1417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38418E52" w14:textId="463303FA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45FDC312" w14:textId="6E128D6F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</w:tcPr>
          <w:p w14:paraId="27473306" w14:textId="6C14FA67" w:rsidR="006E329B" w:rsidRPr="006E329B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</w:tr>
      <w:tr w:rsidR="006E329B" w:rsidRPr="006E329B" w14:paraId="2C55F945" w14:textId="717D25BF" w:rsidTr="006E329B">
        <w:tc>
          <w:tcPr>
            <w:tcW w:w="0" w:type="auto"/>
            <w:hideMark/>
          </w:tcPr>
          <w:p w14:paraId="06DE4783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186A1D4C" w14:textId="775DFDE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39F2A2A2" w14:textId="2D0D969E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</w:tcPr>
          <w:p w14:paraId="691E15E8" w14:textId="50F962E7" w:rsidR="006E329B" w:rsidRPr="006E329B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</w:tr>
      <w:tr w:rsidR="006E329B" w:rsidRPr="006E329B" w14:paraId="3318F402" w14:textId="423B597F" w:rsidTr="006E329B">
        <w:tc>
          <w:tcPr>
            <w:tcW w:w="0" w:type="auto"/>
            <w:hideMark/>
          </w:tcPr>
          <w:p w14:paraId="79488C6D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6F4032EC" w14:textId="696CC45A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0CEE755C" w14:textId="3412EF3D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</w:tcPr>
          <w:p w14:paraId="79E52C68" w14:textId="05D4E8DA" w:rsidR="006E329B" w:rsidRPr="006E329B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</w:tr>
    </w:tbl>
    <w:p w14:paraId="51DB8117" w14:textId="12FBBCC8" w:rsidR="00C43C31" w:rsidRDefault="004D3368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D500196" wp14:editId="32B7042B">
                <wp:simplePos x="0" y="0"/>
                <wp:positionH relativeFrom="column">
                  <wp:posOffset>3944257</wp:posOffset>
                </wp:positionH>
                <wp:positionV relativeFrom="paragraph">
                  <wp:posOffset>39914</wp:posOffset>
                </wp:positionV>
                <wp:extent cx="2754435" cy="1383372"/>
                <wp:effectExtent l="0" t="0" r="8255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54435" cy="1383372"/>
                          <a:chOff x="0" y="0"/>
                          <a:chExt cx="3042137" cy="1600200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0" y="0"/>
                            <a:ext cx="3042137" cy="1600200"/>
                            <a:chOff x="0" y="0"/>
                            <a:chExt cx="3042137" cy="1600200"/>
                          </a:xfrm>
                        </wpg:grpSpPr>
                        <wpg:grpSp>
                          <wpg:cNvPr id="6" name="Group 6"/>
                          <wpg:cNvGrpSpPr/>
                          <wpg:grpSpPr>
                            <a:xfrm>
                              <a:off x="0" y="0"/>
                              <a:ext cx="2977710" cy="1600200"/>
                              <a:chOff x="0" y="0"/>
                              <a:chExt cx="2977710" cy="1600200"/>
                            </a:xfrm>
                          </wpg:grpSpPr>
                          <pic:pic xmlns:pic="http://schemas.openxmlformats.org/drawingml/2006/picture">
                            <pic:nvPicPr>
                              <pic:cNvPr id="1" name="Picture 1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6161"/>
                              <a:stretch/>
                            </pic:blipFill>
                            <pic:spPr bwMode="auto">
                              <a:xfrm>
                                <a:off x="211015" y="0"/>
                                <a:ext cx="2766695" cy="1600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s:wsp>
                            <wps:cNvPr id="21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140642"/>
                                <a:ext cx="211001" cy="13032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82D704" w14:textId="6BFE90E7" w:rsidR="004D3368" w:rsidRDefault="004D3368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A</w:t>
                                  </w:r>
                                </w:p>
                                <w:p w14:paraId="2009E56E" w14:textId="36B37C03" w:rsidR="004D3368" w:rsidRDefault="004D3368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  <w:p w14:paraId="006910EE" w14:textId="77777777" w:rsidR="004D3368" w:rsidRDefault="004D3368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  <w:p w14:paraId="1EA94AC5" w14:textId="0A3A7A0E" w:rsidR="004D3368" w:rsidRDefault="004D3368">
                                  <w:r>
                                    <w:rPr>
                                      <w:lang w:val="en-US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848707" y="451338"/>
                              <a:ext cx="193430" cy="29893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AC9C7E1" w14:textId="3902A2FC" w:rsidR="004D3368" w:rsidRDefault="004D3368" w:rsidP="004D3368">
                                <w:pPr>
                                  <w:rPr>
                                    <w:lang w:val="en-US"/>
                                  </w:rPr>
                                </w:pPr>
                                <w:r>
                                  <w:rPr>
                                    <w:lang w:val="en-US"/>
                                  </w:rPr>
                                  <w:t>D</w:t>
                                </w:r>
                              </w:p>
                              <w:p w14:paraId="3A05DAA1" w14:textId="77777777" w:rsidR="004D3368" w:rsidRDefault="004D3368" w:rsidP="004D3368">
                                <w:pPr>
                                  <w:rPr>
                                    <w:lang w:val="en-US"/>
                                  </w:rPr>
                                </w:pPr>
                              </w:p>
                              <w:p w14:paraId="0DA12ECE" w14:textId="77777777" w:rsidR="004D3368" w:rsidRDefault="004D3368" w:rsidP="004D3368">
                                <w:pPr>
                                  <w:rPr>
                                    <w:lang w:val="en-US"/>
                                  </w:rPr>
                                </w:pPr>
                              </w:p>
                              <w:p w14:paraId="7B8D3FEB" w14:textId="1699BC4B" w:rsidR="004D3368" w:rsidRDefault="004D3368" w:rsidP="004D3368"/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89538" y="99646"/>
                            <a:ext cx="193399" cy="28697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0B3097" w14:textId="44A1C41C" w:rsidR="004D3368" w:rsidRDefault="004D3368" w:rsidP="004D3368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</w:t>
                              </w:r>
                            </w:p>
                            <w:p w14:paraId="6B540B10" w14:textId="77777777" w:rsidR="004D3368" w:rsidRDefault="004D3368" w:rsidP="004D3368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  <w:p w14:paraId="1239488C" w14:textId="77777777" w:rsidR="004D3368" w:rsidRDefault="004D3368" w:rsidP="004D3368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  <w:p w14:paraId="3AA0CD58" w14:textId="77777777" w:rsidR="004D3368" w:rsidRDefault="004D3368" w:rsidP="004D3368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500196" id="Group 10" o:spid="_x0000_s1026" style="position:absolute;margin-left:310.55pt;margin-top:3.15pt;width:216.9pt;height:108.95pt;z-index:251663360;mso-width-relative:margin;mso-height-relative:margin" coordsize="30421,16002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">
                <v:group id="Group 8" o:spid="_x0000_s1027" style="position:absolute;width:30421;height:16002" coordsize="30421,16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group id="Group 6" o:spid="_x0000_s1028" style="position:absolute;width:29777;height:16002" coordsize="29777,16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1" o:spid="_x0000_s1029" type="#_x0000_t75" style="position:absolute;left:2110;width:27667;height:16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">
                      <v:imagedata r:id="rId6" o:title="" cropleft="4038f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0" type="#_x0000_t202" style="position:absolute;top:1406;width:2110;height:13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    <v:textbox>
                        <w:txbxContent>
                          <w:p w14:paraId="6882D704" w14:textId="6BFE90E7" w:rsidR="004D3368" w:rsidRDefault="004D336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</w:t>
                            </w:r>
                          </w:p>
                          <w:p w14:paraId="2009E56E" w14:textId="36B37C03" w:rsidR="004D3368" w:rsidRDefault="004D3368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006910EE" w14:textId="77777777" w:rsidR="004D3368" w:rsidRDefault="004D3368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1EA94AC5" w14:textId="0A3A7A0E" w:rsidR="004D3368" w:rsidRDefault="004D3368">
                            <w:r>
                              <w:rPr>
                                <w:lang w:val="en-US"/>
                              </w:rPr>
                              <w:t>B</w:t>
                            </w:r>
                          </w:p>
                        </w:txbxContent>
                      </v:textbox>
                    </v:shape>
                  </v:group>
                  <v:shape id="_x0000_s1031" type="#_x0000_t202" style="position:absolute;left:28487;top:4513;width:1934;height:29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" stroked="f">
                    <v:textbox>
                      <w:txbxContent>
                        <w:p w14:paraId="4AC9C7E1" w14:textId="3902A2FC" w:rsidR="004D3368" w:rsidRDefault="004D3368" w:rsidP="004D3368"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D</w:t>
                          </w:r>
                        </w:p>
                        <w:p w14:paraId="3A05DAA1" w14:textId="77777777" w:rsidR="004D3368" w:rsidRDefault="004D3368" w:rsidP="004D3368">
                          <w:pPr>
                            <w:rPr>
                              <w:lang w:val="en-US"/>
                            </w:rPr>
                          </w:pPr>
                        </w:p>
                        <w:p w14:paraId="0DA12ECE" w14:textId="77777777" w:rsidR="004D3368" w:rsidRDefault="004D3368" w:rsidP="004D3368">
                          <w:pPr>
                            <w:rPr>
                              <w:lang w:val="en-US"/>
                            </w:rPr>
                          </w:pPr>
                        </w:p>
                        <w:p w14:paraId="7B8D3FEB" w14:textId="1699BC4B" w:rsidR="004D3368" w:rsidRDefault="004D3368" w:rsidP="004D3368"/>
                      </w:txbxContent>
                    </v:textbox>
                  </v:shape>
                </v:group>
                <v:shape id="_x0000_s1032" type="#_x0000_t202" style="position:absolute;left:12895;top:996;width:1934;height:2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" stroked="f">
                  <v:textbox>
                    <w:txbxContent>
                      <w:p w14:paraId="7F0B3097" w14:textId="44A1C41C" w:rsidR="004D3368" w:rsidRDefault="004D3368" w:rsidP="004D3368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</w:t>
                        </w:r>
                      </w:p>
                      <w:p w14:paraId="6B540B10" w14:textId="77777777" w:rsidR="004D3368" w:rsidRDefault="004D3368" w:rsidP="004D3368">
                        <w:pPr>
                          <w:rPr>
                            <w:lang w:val="en-US"/>
                          </w:rPr>
                        </w:pPr>
                      </w:p>
                      <w:p w14:paraId="1239488C" w14:textId="77777777" w:rsidR="004D3368" w:rsidRDefault="004D3368" w:rsidP="004D3368">
                        <w:pPr>
                          <w:rPr>
                            <w:lang w:val="en-US"/>
                          </w:rPr>
                        </w:pPr>
                      </w:p>
                      <w:p w14:paraId="3AA0CD58" w14:textId="77777777" w:rsidR="004D3368" w:rsidRDefault="004D3368" w:rsidP="004D3368"/>
                    </w:txbxContent>
                  </v:textbox>
                </v:shape>
              </v:group>
            </w:pict>
          </mc:Fallback>
        </mc:AlternateContent>
      </w:r>
      <w:r w:rsidRPr="004D3368">
        <w:rPr>
          <w:rFonts w:ascii="Times New Roman" w:hAnsi="Times New Roman" w:cs="Times New Roman"/>
          <w:b/>
          <w:bCs/>
          <w:sz w:val="28"/>
          <w:szCs w:val="28"/>
        </w:rPr>
        <w:t>Foundations of Computer Science</w:t>
      </w:r>
      <w:r w:rsidRPr="004D3368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– Exercise 1</w:t>
      </w:r>
    </w:p>
    <w:p w14:paraId="10333983" w14:textId="411CF060" w:rsidR="004D3368" w:rsidRDefault="004D3368" w:rsidP="004D336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2. a)  </w:t>
      </w:r>
    </w:p>
    <w:p w14:paraId="57711F2C" w14:textId="73F90D6E" w:rsidR="004D3368" w:rsidRDefault="004D3368" w:rsidP="00E85D3B">
      <w:pPr>
        <w:spacing w:after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 = A OR B</w:t>
      </w:r>
    </w:p>
    <w:p w14:paraId="457E6572" w14:textId="2092CC9E" w:rsidR="004D3368" w:rsidRDefault="004D3368" w:rsidP="00E85D3B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 = B XOR C = B XOR (A OR B)</w:t>
      </w:r>
    </w:p>
    <w:p w14:paraId="3402241D" w14:textId="29090B0B" w:rsidR="004D3368" w:rsidRDefault="006E329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7B92393B" wp14:editId="45E19ECB">
                <wp:simplePos x="0" y="0"/>
                <wp:positionH relativeFrom="column">
                  <wp:posOffset>3977640</wp:posOffset>
                </wp:positionH>
                <wp:positionV relativeFrom="paragraph">
                  <wp:posOffset>133350</wp:posOffset>
                </wp:positionV>
                <wp:extent cx="2720189" cy="1452880"/>
                <wp:effectExtent l="0" t="0" r="4445" b="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20189" cy="1452880"/>
                          <a:chOff x="0" y="0"/>
                          <a:chExt cx="2720189" cy="1452880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120" y="0"/>
                            <a:ext cx="2589530" cy="1452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37160"/>
                            <a:ext cx="191015" cy="11263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0871D5" w14:textId="77777777" w:rsidR="006E329B" w:rsidRDefault="006E329B" w:rsidP="006E329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A</w:t>
                              </w:r>
                            </w:p>
                            <w:p w14:paraId="0E03EB66" w14:textId="77777777" w:rsidR="006E329B" w:rsidRDefault="006E329B" w:rsidP="006E329B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  <w:p w14:paraId="476A54A3" w14:textId="77777777" w:rsidR="006E329B" w:rsidRDefault="006E329B" w:rsidP="006E329B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  <w:p w14:paraId="553DCDFA" w14:textId="77777777" w:rsidR="006E329B" w:rsidRDefault="006E329B" w:rsidP="006E329B">
                              <w:r>
                                <w:rPr>
                                  <w:lang w:val="en-US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53160" y="177800"/>
                            <a:ext cx="78105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5808C5" w14:textId="77777777" w:rsidR="006E329B" w:rsidRDefault="006E329B" w:rsidP="006E329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</w:t>
                              </w:r>
                            </w:p>
                            <w:p w14:paraId="285522D8" w14:textId="77777777" w:rsidR="006E329B" w:rsidRDefault="006E329B" w:rsidP="006E329B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  <w:p w14:paraId="65267190" w14:textId="77777777" w:rsidR="006E329B" w:rsidRDefault="006E329B" w:rsidP="006E329B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  <w:p w14:paraId="0EDF8AE4" w14:textId="77777777" w:rsidR="006E329B" w:rsidRDefault="006E329B" w:rsidP="006E329B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45080" y="482600"/>
                            <a:ext cx="175109" cy="2583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3F8C51" w14:textId="77777777" w:rsidR="006E329B" w:rsidRDefault="006E329B" w:rsidP="006E329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D</w:t>
                              </w:r>
                            </w:p>
                            <w:p w14:paraId="38F6FDE8" w14:textId="77777777" w:rsidR="006E329B" w:rsidRDefault="006E329B" w:rsidP="006E329B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  <w:p w14:paraId="76777822" w14:textId="77777777" w:rsidR="006E329B" w:rsidRDefault="006E329B" w:rsidP="006E329B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  <w:p w14:paraId="60489BCC" w14:textId="77777777" w:rsidR="006E329B" w:rsidRDefault="006E329B" w:rsidP="006E329B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B92393B" id="Group 15" o:spid="_x0000_s1033" style="position:absolute;margin-left:313.2pt;margin-top:10.5pt;width:214.2pt;height:114.4pt;z-index:251671552" coordsize="27201,1452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">
                <v:shape id="Picture 11" o:spid="_x0000_s1034" type="#_x0000_t75" style="position:absolute;left:711;width:25895;height:145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">
                  <v:imagedata r:id="rId8" o:title=""/>
                </v:shape>
                <v:shape id="_x0000_s1035" type="#_x0000_t202" style="position:absolute;top:1371;width:1910;height:11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" stroked="f">
                  <v:textbox>
                    <w:txbxContent>
                      <w:p w14:paraId="7B0871D5" w14:textId="77777777" w:rsidR="006E329B" w:rsidRDefault="006E329B" w:rsidP="006E329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A</w:t>
                        </w:r>
                      </w:p>
                      <w:p w14:paraId="0E03EB66" w14:textId="77777777" w:rsidR="006E329B" w:rsidRDefault="006E329B" w:rsidP="006E329B">
                        <w:pPr>
                          <w:rPr>
                            <w:lang w:val="en-US"/>
                          </w:rPr>
                        </w:pPr>
                      </w:p>
                      <w:p w14:paraId="476A54A3" w14:textId="77777777" w:rsidR="006E329B" w:rsidRDefault="006E329B" w:rsidP="006E329B">
                        <w:pPr>
                          <w:rPr>
                            <w:lang w:val="en-US"/>
                          </w:rPr>
                        </w:pPr>
                      </w:p>
                      <w:p w14:paraId="553DCDFA" w14:textId="77777777" w:rsidR="006E329B" w:rsidRDefault="006E329B" w:rsidP="006E329B">
                        <w:r>
                          <w:rPr>
                            <w:lang w:val="en-US"/>
                          </w:rPr>
                          <w:t>B</w:t>
                        </w:r>
                      </w:p>
                    </w:txbxContent>
                  </v:textbox>
                </v:shape>
                <v:shape id="_x0000_s1036" type="#_x0000_t202" style="position:absolute;left:11531;top:1778;width:781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<v:textbox>
                    <w:txbxContent>
                      <w:p w14:paraId="0C5808C5" w14:textId="77777777" w:rsidR="006E329B" w:rsidRDefault="006E329B" w:rsidP="006E329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</w:t>
                        </w:r>
                      </w:p>
                      <w:p w14:paraId="285522D8" w14:textId="77777777" w:rsidR="006E329B" w:rsidRDefault="006E329B" w:rsidP="006E329B">
                        <w:pPr>
                          <w:rPr>
                            <w:lang w:val="en-US"/>
                          </w:rPr>
                        </w:pPr>
                      </w:p>
                      <w:p w14:paraId="65267190" w14:textId="77777777" w:rsidR="006E329B" w:rsidRDefault="006E329B" w:rsidP="006E329B">
                        <w:pPr>
                          <w:rPr>
                            <w:lang w:val="en-US"/>
                          </w:rPr>
                        </w:pPr>
                      </w:p>
                      <w:p w14:paraId="0EDF8AE4" w14:textId="77777777" w:rsidR="006E329B" w:rsidRDefault="006E329B" w:rsidP="006E329B"/>
                    </w:txbxContent>
                  </v:textbox>
                </v:shape>
                <v:shape id="_x0000_s1037" type="#_x0000_t202" style="position:absolute;left:25450;top:4826;width:1751;height:25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" stroked="f">
                  <v:textbox>
                    <w:txbxContent>
                      <w:p w14:paraId="783F8C51" w14:textId="77777777" w:rsidR="006E329B" w:rsidRDefault="006E329B" w:rsidP="006E329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D</w:t>
                        </w:r>
                      </w:p>
                      <w:p w14:paraId="38F6FDE8" w14:textId="77777777" w:rsidR="006E329B" w:rsidRDefault="006E329B" w:rsidP="006E329B">
                        <w:pPr>
                          <w:rPr>
                            <w:lang w:val="en-US"/>
                          </w:rPr>
                        </w:pPr>
                      </w:p>
                      <w:p w14:paraId="76777822" w14:textId="77777777" w:rsidR="006E329B" w:rsidRDefault="006E329B" w:rsidP="006E329B">
                        <w:pPr>
                          <w:rPr>
                            <w:lang w:val="en-US"/>
                          </w:rPr>
                        </w:pPr>
                      </w:p>
                      <w:p w14:paraId="60489BCC" w14:textId="77777777" w:rsidR="006E329B" w:rsidRDefault="006E329B" w:rsidP="006E329B"/>
                    </w:txbxContent>
                  </v:textbox>
                </v:shape>
              </v:group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) </w:t>
      </w:r>
    </w:p>
    <w:tbl>
      <w:tblPr>
        <w:tblStyle w:val="TableGrid"/>
        <w:tblpPr w:leftFromText="180" w:rightFromText="180" w:vertAnchor="text" w:horzAnchor="page" w:tblpX="5737" w:tblpY="-30"/>
        <w:tblW w:w="0" w:type="auto"/>
        <w:tblLook w:val="04A0" w:firstRow="1" w:lastRow="0" w:firstColumn="1" w:lastColumn="0" w:noHBand="0" w:noVBand="1"/>
      </w:tblPr>
      <w:tblGrid>
        <w:gridCol w:w="419"/>
        <w:gridCol w:w="403"/>
        <w:gridCol w:w="403"/>
        <w:gridCol w:w="419"/>
      </w:tblGrid>
      <w:tr w:rsidR="006E329B" w:rsidRPr="006E329B" w14:paraId="65314FB7" w14:textId="77777777" w:rsidTr="006E329B">
        <w:tc>
          <w:tcPr>
            <w:tcW w:w="0" w:type="auto"/>
            <w:hideMark/>
          </w:tcPr>
          <w:p w14:paraId="47A5857B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vi-VN"/>
              </w:rPr>
            </w:pPr>
            <w:r w:rsidRPr="004D3368">
              <w:rPr>
                <w:rFonts w:ascii="Times New Roman" w:eastAsia="Times New Roman" w:hAnsi="Times New Roman" w:cs="Times New Roman"/>
                <w:sz w:val="28"/>
                <w:szCs w:val="28"/>
                <w:lang w:eastAsia="vi-VN"/>
              </w:rPr>
              <w:t>A</w:t>
            </w:r>
          </w:p>
        </w:tc>
        <w:tc>
          <w:tcPr>
            <w:tcW w:w="0" w:type="auto"/>
            <w:hideMark/>
          </w:tcPr>
          <w:p w14:paraId="33FEA703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vi-VN"/>
              </w:rPr>
            </w:pPr>
            <w:r w:rsidRPr="004D3368">
              <w:rPr>
                <w:rFonts w:ascii="Times New Roman" w:eastAsia="Times New Roman" w:hAnsi="Times New Roman" w:cs="Times New Roman"/>
                <w:sz w:val="28"/>
                <w:szCs w:val="28"/>
                <w:lang w:eastAsia="vi-VN"/>
              </w:rPr>
              <w:t>B</w:t>
            </w:r>
          </w:p>
        </w:tc>
        <w:tc>
          <w:tcPr>
            <w:tcW w:w="0" w:type="auto"/>
            <w:hideMark/>
          </w:tcPr>
          <w:p w14:paraId="4B59E413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C</w:t>
            </w:r>
          </w:p>
        </w:tc>
        <w:tc>
          <w:tcPr>
            <w:tcW w:w="0" w:type="auto"/>
          </w:tcPr>
          <w:p w14:paraId="528F7967" w14:textId="77777777" w:rsidR="006E329B" w:rsidRPr="006E329B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D</w:t>
            </w:r>
          </w:p>
        </w:tc>
      </w:tr>
      <w:tr w:rsidR="006E329B" w:rsidRPr="006E329B" w14:paraId="2D99F54F" w14:textId="77777777" w:rsidTr="006E329B">
        <w:tc>
          <w:tcPr>
            <w:tcW w:w="0" w:type="auto"/>
            <w:hideMark/>
          </w:tcPr>
          <w:p w14:paraId="2FCBFD84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3FC98938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31A20223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</w:tcPr>
          <w:p w14:paraId="2F38B58F" w14:textId="77777777" w:rsidR="006E329B" w:rsidRPr="006E329B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</w:tr>
      <w:tr w:rsidR="006E329B" w:rsidRPr="006E329B" w14:paraId="6EDA7C69" w14:textId="77777777" w:rsidTr="006E329B">
        <w:tc>
          <w:tcPr>
            <w:tcW w:w="0" w:type="auto"/>
            <w:hideMark/>
          </w:tcPr>
          <w:p w14:paraId="0664A0AF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5D7509E7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6E09C2D3" w14:textId="55C3969B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</w:tcPr>
          <w:p w14:paraId="078405AD" w14:textId="77777777" w:rsidR="006E329B" w:rsidRPr="006E329B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</w:tr>
      <w:tr w:rsidR="006E329B" w:rsidRPr="006E329B" w14:paraId="63F12167" w14:textId="77777777" w:rsidTr="006E329B">
        <w:tc>
          <w:tcPr>
            <w:tcW w:w="0" w:type="auto"/>
            <w:hideMark/>
          </w:tcPr>
          <w:p w14:paraId="4EE3BBAF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11A40603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5C8767F8" w14:textId="7C03C47A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</w:tcPr>
          <w:p w14:paraId="51AC8EDA" w14:textId="77777777" w:rsidR="006E329B" w:rsidRPr="006E329B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</w:tr>
      <w:tr w:rsidR="006E329B" w:rsidRPr="006E329B" w14:paraId="267ECF63" w14:textId="77777777" w:rsidTr="006E329B">
        <w:tc>
          <w:tcPr>
            <w:tcW w:w="0" w:type="auto"/>
            <w:hideMark/>
          </w:tcPr>
          <w:p w14:paraId="349B4EF3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453094A6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73C36C02" w14:textId="77777777" w:rsidR="006E329B" w:rsidRPr="004D3368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</w:tcPr>
          <w:p w14:paraId="2B138269" w14:textId="7C7816C4" w:rsidR="006E329B" w:rsidRPr="006E329B" w:rsidRDefault="006E329B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</w:tr>
    </w:tbl>
    <w:p w14:paraId="6B6C5900" w14:textId="30087964" w:rsidR="006E329B" w:rsidRDefault="006E329B" w:rsidP="00E85D3B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 = A AND B</w:t>
      </w:r>
    </w:p>
    <w:p w14:paraId="05E78252" w14:textId="1ACD8752" w:rsidR="006E329B" w:rsidRDefault="006E329B" w:rsidP="00E85D3B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 = B OR C = B OR (A AND B)</w:t>
      </w:r>
    </w:p>
    <w:p w14:paraId="05BF0D1E" w14:textId="62A81B24" w:rsidR="006E329B" w:rsidRDefault="006E329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DBA3440" w14:textId="0B7DA29D" w:rsidR="006E329B" w:rsidRDefault="006E329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426A6E5" w14:textId="77777777" w:rsidR="006E329B" w:rsidRDefault="006E329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875B242" wp14:editId="43B0859B">
                <wp:simplePos x="0" y="0"/>
                <wp:positionH relativeFrom="column">
                  <wp:posOffset>6517640</wp:posOffset>
                </wp:positionH>
                <wp:positionV relativeFrom="paragraph">
                  <wp:posOffset>386715</wp:posOffset>
                </wp:positionV>
                <wp:extent cx="175078" cy="258368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078" cy="25836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8AF999" w14:textId="2167BF42" w:rsidR="006E329B" w:rsidRDefault="006E329B" w:rsidP="006E329B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</w:t>
                            </w:r>
                          </w:p>
                          <w:p w14:paraId="45963767" w14:textId="77777777" w:rsidR="006E329B" w:rsidRDefault="006E329B" w:rsidP="006E329B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ED83593" w14:textId="77777777" w:rsidR="006E329B" w:rsidRDefault="006E329B" w:rsidP="006E329B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78C02FF" w14:textId="77777777" w:rsidR="006E329B" w:rsidRDefault="006E329B" w:rsidP="006E329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75B242" id="Text Box 2" o:spid="_x0000_s1038" type="#_x0000_t202" style="position:absolute;margin-left:513.2pt;margin-top:30.45pt;width:13.8pt;height:20.3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" stroked="f">
                <v:textbox>
                  <w:txbxContent>
                    <w:p w14:paraId="438AF999" w14:textId="2167BF42" w:rsidR="006E329B" w:rsidRDefault="006E329B" w:rsidP="006E329B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</w:t>
                      </w:r>
                    </w:p>
                    <w:p w14:paraId="45963767" w14:textId="77777777" w:rsidR="006E329B" w:rsidRDefault="006E329B" w:rsidP="006E329B">
                      <w:pPr>
                        <w:rPr>
                          <w:lang w:val="en-US"/>
                        </w:rPr>
                      </w:pPr>
                    </w:p>
                    <w:p w14:paraId="2ED83593" w14:textId="77777777" w:rsidR="006E329B" w:rsidRDefault="006E329B" w:rsidP="006E329B">
                      <w:pPr>
                        <w:rPr>
                          <w:lang w:val="en-US"/>
                        </w:rPr>
                      </w:pPr>
                    </w:p>
                    <w:p w14:paraId="378C02FF" w14:textId="77777777" w:rsidR="006E329B" w:rsidRDefault="006E329B" w:rsidP="006E329B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93C1C61" wp14:editId="14279952">
                <wp:simplePos x="0" y="0"/>
                <wp:positionH relativeFrom="column">
                  <wp:posOffset>5130595</wp:posOffset>
                </wp:positionH>
                <wp:positionV relativeFrom="paragraph">
                  <wp:posOffset>1050925</wp:posOffset>
                </wp:positionV>
                <wp:extent cx="78091" cy="247650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91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FB9AFC" w14:textId="355A0D39" w:rsidR="006E329B" w:rsidRDefault="006E329B" w:rsidP="006E329B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</w:t>
                            </w:r>
                          </w:p>
                          <w:p w14:paraId="10757FA3" w14:textId="77777777" w:rsidR="006E329B" w:rsidRDefault="006E329B" w:rsidP="006E329B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06AE3DDA" w14:textId="77777777" w:rsidR="006E329B" w:rsidRDefault="006E329B" w:rsidP="006E329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3C1C61" id="_x0000_s1039" type="#_x0000_t202" style="position:absolute;margin-left:404pt;margin-top:82.75pt;width:6.15pt;height:19.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" stroked="f">
                <v:textbox>
                  <w:txbxContent>
                    <w:p w14:paraId="35FB9AFC" w14:textId="355A0D39" w:rsidR="006E329B" w:rsidRDefault="006E329B" w:rsidP="006E329B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</w:t>
                      </w:r>
                    </w:p>
                    <w:p w14:paraId="10757FA3" w14:textId="77777777" w:rsidR="006E329B" w:rsidRDefault="006E329B" w:rsidP="006E329B">
                      <w:pPr>
                        <w:rPr>
                          <w:lang w:val="en-US"/>
                        </w:rPr>
                      </w:pPr>
                    </w:p>
                    <w:p w14:paraId="06AE3DDA" w14:textId="77777777" w:rsidR="006E329B" w:rsidRDefault="006E329B" w:rsidP="006E329B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487896D" wp14:editId="4F16832A">
                <wp:simplePos x="0" y="0"/>
                <wp:positionH relativeFrom="column">
                  <wp:posOffset>5130595</wp:posOffset>
                </wp:positionH>
                <wp:positionV relativeFrom="paragraph">
                  <wp:posOffset>107315</wp:posOffset>
                </wp:positionV>
                <wp:extent cx="78091" cy="2476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91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459AD9" w14:textId="77777777" w:rsidR="006E329B" w:rsidRDefault="006E329B" w:rsidP="006E329B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</w:t>
                            </w:r>
                          </w:p>
                          <w:p w14:paraId="50525910" w14:textId="77777777" w:rsidR="006E329B" w:rsidRDefault="006E329B" w:rsidP="006E329B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022F99C0" w14:textId="77777777" w:rsidR="006E329B" w:rsidRDefault="006E329B" w:rsidP="006E329B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772A138B" w14:textId="77777777" w:rsidR="006E329B" w:rsidRDefault="006E329B" w:rsidP="006E329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87896D" id="_x0000_s1040" type="#_x0000_t202" style="position:absolute;margin-left:404pt;margin-top:8.45pt;width:6.15pt;height:19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" stroked="f">
                <v:textbox>
                  <w:txbxContent>
                    <w:p w14:paraId="73459AD9" w14:textId="77777777" w:rsidR="006E329B" w:rsidRDefault="006E329B" w:rsidP="006E329B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</w:t>
                      </w:r>
                    </w:p>
                    <w:p w14:paraId="50525910" w14:textId="77777777" w:rsidR="006E329B" w:rsidRDefault="006E329B" w:rsidP="006E329B">
                      <w:pPr>
                        <w:rPr>
                          <w:lang w:val="en-US"/>
                        </w:rPr>
                      </w:pPr>
                    </w:p>
                    <w:p w14:paraId="022F99C0" w14:textId="77777777" w:rsidR="006E329B" w:rsidRDefault="006E329B" w:rsidP="006E329B">
                      <w:pPr>
                        <w:rPr>
                          <w:lang w:val="en-US"/>
                        </w:rPr>
                      </w:pPr>
                    </w:p>
                    <w:p w14:paraId="772A138B" w14:textId="77777777" w:rsidR="006E329B" w:rsidRDefault="006E329B" w:rsidP="006E329B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4044047" wp14:editId="0A5353DA">
                <wp:simplePos x="0" y="0"/>
                <wp:positionH relativeFrom="column">
                  <wp:posOffset>3975581</wp:posOffset>
                </wp:positionH>
                <wp:positionV relativeFrom="paragraph">
                  <wp:posOffset>107315</wp:posOffset>
                </wp:positionV>
                <wp:extent cx="190981" cy="1442720"/>
                <wp:effectExtent l="0" t="0" r="0" b="508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981" cy="1442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4E9324" w14:textId="77777777" w:rsidR="006E329B" w:rsidRDefault="006E329B" w:rsidP="006E329B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</w:t>
                            </w:r>
                          </w:p>
                          <w:p w14:paraId="386FB08F" w14:textId="77777777" w:rsidR="006E329B" w:rsidRDefault="006E329B" w:rsidP="006E329B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FD527AE" w14:textId="7FF9FF2F" w:rsidR="006E329B" w:rsidRDefault="006E329B" w:rsidP="006E329B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4BFBBB1" w14:textId="77777777" w:rsidR="006E329B" w:rsidRDefault="006E329B" w:rsidP="006E329B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1F600DDD" w14:textId="77777777" w:rsidR="006E329B" w:rsidRDefault="006E329B" w:rsidP="006E329B">
                            <w:r>
                              <w:rPr>
                                <w:lang w:val="en-US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044047" id="_x0000_s1041" type="#_x0000_t202" style="position:absolute;margin-left:313.05pt;margin-top:8.45pt;width:15.05pt;height:113.6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" stroked="f">
                <v:textbox>
                  <w:txbxContent>
                    <w:p w14:paraId="434E9324" w14:textId="77777777" w:rsidR="006E329B" w:rsidRDefault="006E329B" w:rsidP="006E329B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</w:t>
                      </w:r>
                    </w:p>
                    <w:p w14:paraId="386FB08F" w14:textId="77777777" w:rsidR="006E329B" w:rsidRDefault="006E329B" w:rsidP="006E329B">
                      <w:pPr>
                        <w:rPr>
                          <w:lang w:val="en-US"/>
                        </w:rPr>
                      </w:pPr>
                    </w:p>
                    <w:p w14:paraId="2FD527AE" w14:textId="7FF9FF2F" w:rsidR="006E329B" w:rsidRDefault="006E329B" w:rsidP="006E329B">
                      <w:pPr>
                        <w:rPr>
                          <w:lang w:val="en-US"/>
                        </w:rPr>
                      </w:pPr>
                    </w:p>
                    <w:p w14:paraId="34BFBBB1" w14:textId="77777777" w:rsidR="006E329B" w:rsidRDefault="006E329B" w:rsidP="006E329B">
                      <w:pPr>
                        <w:rPr>
                          <w:lang w:val="en-US"/>
                        </w:rPr>
                      </w:pPr>
                    </w:p>
                    <w:p w14:paraId="1F600DDD" w14:textId="77777777" w:rsidR="006E329B" w:rsidRDefault="006E329B" w:rsidP="006E329B">
                      <w:r>
                        <w:rPr>
                          <w:lang w:val="en-US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6E329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2576" behindDoc="0" locked="0" layoutInCell="1" allowOverlap="1" wp14:anchorId="2FDBA253" wp14:editId="61FA4123">
            <wp:simplePos x="0" y="0"/>
            <wp:positionH relativeFrom="column">
              <wp:posOffset>4140200</wp:posOffset>
            </wp:positionH>
            <wp:positionV relativeFrom="paragraph">
              <wp:posOffset>132715</wp:posOffset>
            </wp:positionV>
            <wp:extent cx="2471777" cy="1829012"/>
            <wp:effectExtent l="0" t="0" r="508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1777" cy="1829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) </w:t>
      </w:r>
    </w:p>
    <w:tbl>
      <w:tblPr>
        <w:tblStyle w:val="TableGrid"/>
        <w:tblpPr w:leftFromText="180" w:rightFromText="180" w:vertAnchor="text" w:horzAnchor="page" w:tblpX="4889" w:tblpY="9"/>
        <w:tblW w:w="0" w:type="auto"/>
        <w:tblLook w:val="04A0" w:firstRow="1" w:lastRow="0" w:firstColumn="1" w:lastColumn="0" w:noHBand="0" w:noVBand="1"/>
      </w:tblPr>
      <w:tblGrid>
        <w:gridCol w:w="419"/>
        <w:gridCol w:w="403"/>
        <w:gridCol w:w="403"/>
        <w:gridCol w:w="419"/>
        <w:gridCol w:w="388"/>
      </w:tblGrid>
      <w:tr w:rsidR="00AD15AE" w:rsidRPr="006E329B" w14:paraId="74B5BABF" w14:textId="73D8AA9E" w:rsidTr="00D632ED">
        <w:tc>
          <w:tcPr>
            <w:tcW w:w="0" w:type="auto"/>
            <w:hideMark/>
          </w:tcPr>
          <w:p w14:paraId="6C382644" w14:textId="77777777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vi-VN"/>
              </w:rPr>
            </w:pPr>
            <w:r w:rsidRPr="004D3368">
              <w:rPr>
                <w:rFonts w:ascii="Times New Roman" w:eastAsia="Times New Roman" w:hAnsi="Times New Roman" w:cs="Times New Roman"/>
                <w:sz w:val="28"/>
                <w:szCs w:val="28"/>
                <w:lang w:eastAsia="vi-VN"/>
              </w:rPr>
              <w:t>A</w:t>
            </w:r>
          </w:p>
        </w:tc>
        <w:tc>
          <w:tcPr>
            <w:tcW w:w="0" w:type="auto"/>
            <w:hideMark/>
          </w:tcPr>
          <w:p w14:paraId="4120FCF5" w14:textId="77777777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vi-VN"/>
              </w:rPr>
            </w:pPr>
            <w:r w:rsidRPr="004D3368">
              <w:rPr>
                <w:rFonts w:ascii="Times New Roman" w:eastAsia="Times New Roman" w:hAnsi="Times New Roman" w:cs="Times New Roman"/>
                <w:sz w:val="28"/>
                <w:szCs w:val="28"/>
                <w:lang w:eastAsia="vi-VN"/>
              </w:rPr>
              <w:t>B</w:t>
            </w:r>
          </w:p>
        </w:tc>
        <w:tc>
          <w:tcPr>
            <w:tcW w:w="0" w:type="auto"/>
            <w:hideMark/>
          </w:tcPr>
          <w:p w14:paraId="29951F64" w14:textId="77777777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C</w:t>
            </w:r>
          </w:p>
        </w:tc>
        <w:tc>
          <w:tcPr>
            <w:tcW w:w="0" w:type="auto"/>
          </w:tcPr>
          <w:p w14:paraId="58E217BE" w14:textId="77777777" w:rsidR="00AD15AE" w:rsidRPr="006E329B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D</w:t>
            </w:r>
          </w:p>
        </w:tc>
        <w:tc>
          <w:tcPr>
            <w:tcW w:w="0" w:type="auto"/>
          </w:tcPr>
          <w:p w14:paraId="5A1668B5" w14:textId="7BD68CCC" w:rsidR="00AD15AE" w:rsidRPr="006E329B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E</w:t>
            </w:r>
          </w:p>
        </w:tc>
      </w:tr>
      <w:tr w:rsidR="00AD15AE" w:rsidRPr="006E329B" w14:paraId="380634F5" w14:textId="28BBC498" w:rsidTr="00D632ED">
        <w:tc>
          <w:tcPr>
            <w:tcW w:w="0" w:type="auto"/>
            <w:hideMark/>
          </w:tcPr>
          <w:p w14:paraId="7ACA32B6" w14:textId="77777777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3A085DBD" w14:textId="77777777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6E00EB9B" w14:textId="77777777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</w:tcPr>
          <w:p w14:paraId="345B923E" w14:textId="0C05E233" w:rsidR="00AD15AE" w:rsidRPr="006E329B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</w:tcPr>
          <w:p w14:paraId="4671B0B8" w14:textId="70E478CD" w:rsidR="00AD15AE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</w:tr>
      <w:tr w:rsidR="00AD15AE" w:rsidRPr="006E329B" w14:paraId="487E2CF2" w14:textId="129550D9" w:rsidTr="00D632ED">
        <w:tc>
          <w:tcPr>
            <w:tcW w:w="0" w:type="auto"/>
            <w:hideMark/>
          </w:tcPr>
          <w:p w14:paraId="612A6C13" w14:textId="77777777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33810346" w14:textId="77777777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77675D42" w14:textId="4D53DE44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</w:tcPr>
          <w:p w14:paraId="53719C18" w14:textId="5D275FF7" w:rsidR="00AD15AE" w:rsidRPr="006E329B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</w:tcPr>
          <w:p w14:paraId="054B4BAF" w14:textId="07FB3E3F" w:rsidR="00AD15AE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</w:tr>
      <w:tr w:rsidR="00AD15AE" w:rsidRPr="006E329B" w14:paraId="7973716D" w14:textId="34A32A8D" w:rsidTr="00D632ED">
        <w:tc>
          <w:tcPr>
            <w:tcW w:w="0" w:type="auto"/>
            <w:hideMark/>
          </w:tcPr>
          <w:p w14:paraId="2B8F0CCB" w14:textId="77777777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29EA8929" w14:textId="77777777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259CB354" w14:textId="1FAAADF7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</w:tcPr>
          <w:p w14:paraId="0798514B" w14:textId="7AA740DC" w:rsidR="00AD15AE" w:rsidRPr="006E329B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</w:tcPr>
          <w:p w14:paraId="72A442FA" w14:textId="4C8FAE68" w:rsidR="00AD15AE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</w:tr>
      <w:tr w:rsidR="00AD15AE" w:rsidRPr="006E329B" w14:paraId="1716A1E0" w14:textId="22AA7645" w:rsidTr="00D632ED">
        <w:tc>
          <w:tcPr>
            <w:tcW w:w="0" w:type="auto"/>
            <w:hideMark/>
          </w:tcPr>
          <w:p w14:paraId="5CD351DD" w14:textId="77777777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31F88173" w14:textId="77777777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6E329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258ADD6A" w14:textId="535EA101" w:rsidR="00AD15AE" w:rsidRPr="004D3368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</w:tcPr>
          <w:p w14:paraId="5B5CEDAB" w14:textId="56176A82" w:rsidR="00AD15AE" w:rsidRPr="006E329B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  <w:tc>
          <w:tcPr>
            <w:tcW w:w="0" w:type="auto"/>
          </w:tcPr>
          <w:p w14:paraId="0087FBE1" w14:textId="3F22BC79" w:rsidR="00AD15AE" w:rsidRDefault="00AD15AE" w:rsidP="006E329B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</w:tr>
    </w:tbl>
    <w:p w14:paraId="0F89D776" w14:textId="7720B326" w:rsidR="006E329B" w:rsidRDefault="006E329B" w:rsidP="00E85D3B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 = A XOR B</w:t>
      </w:r>
    </w:p>
    <w:p w14:paraId="391C3548" w14:textId="59DD5570" w:rsidR="006E329B" w:rsidRDefault="006E329B" w:rsidP="00E85D3B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 = NOT B</w:t>
      </w:r>
    </w:p>
    <w:p w14:paraId="2969CE63" w14:textId="77777777" w:rsidR="006E329B" w:rsidRDefault="006E329B" w:rsidP="00E85D3B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 = C AND D </w:t>
      </w:r>
    </w:p>
    <w:p w14:paraId="1B239703" w14:textId="59CD05F1" w:rsidR="006E329B" w:rsidRDefault="006E329B" w:rsidP="00E85D3B">
      <w:pPr>
        <w:ind w:left="142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= (A XOR B) AND (NOT B)</w:t>
      </w:r>
    </w:p>
    <w:p w14:paraId="40676155" w14:textId="6B9C389D" w:rsidR="006E329B" w:rsidRDefault="00AD15A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.</w:t>
      </w:r>
    </w:p>
    <w:p w14:paraId="6334D99E" w14:textId="1FE0D4DB" w:rsidR="00AD15AE" w:rsidRDefault="00AD15A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D15AE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81792" behindDoc="0" locked="0" layoutInCell="1" allowOverlap="1" wp14:anchorId="7888C0BB" wp14:editId="0948F112">
            <wp:simplePos x="0" y="0"/>
            <wp:positionH relativeFrom="column">
              <wp:posOffset>0</wp:posOffset>
            </wp:positionH>
            <wp:positionV relativeFrom="paragraph">
              <wp:posOffset>-75</wp:posOffset>
            </wp:positionV>
            <wp:extent cx="1393825" cy="1730375"/>
            <wp:effectExtent l="0" t="0" r="0" b="317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3825" cy="173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tbl>
      <w:tblPr>
        <w:tblStyle w:val="TableGrid"/>
        <w:tblpPr w:leftFromText="180" w:rightFromText="180" w:vertAnchor="text" w:horzAnchor="page" w:tblpX="4889" w:tblpY="9"/>
        <w:tblW w:w="0" w:type="auto"/>
        <w:tblLook w:val="04A0" w:firstRow="1" w:lastRow="0" w:firstColumn="1" w:lastColumn="0" w:noHBand="0" w:noVBand="1"/>
      </w:tblPr>
      <w:tblGrid>
        <w:gridCol w:w="356"/>
        <w:gridCol w:w="356"/>
        <w:gridCol w:w="356"/>
      </w:tblGrid>
      <w:tr w:rsidR="001814A0" w:rsidRPr="00B533BB" w14:paraId="65C59D9C" w14:textId="77777777" w:rsidTr="00D632ED">
        <w:tc>
          <w:tcPr>
            <w:tcW w:w="0" w:type="auto"/>
            <w:hideMark/>
          </w:tcPr>
          <w:p w14:paraId="1C2D2E89" w14:textId="116F9CA7" w:rsidR="001814A0" w:rsidRPr="004D3368" w:rsidRDefault="001814A0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B533BB">
              <w:rPr>
                <w:rFonts w:ascii="Times New Roman" w:hAnsi="Times New Roman" w:cs="Times New Roman"/>
                <w:sz w:val="28"/>
                <w:szCs w:val="28"/>
              </w:rPr>
              <w:t>a</w:t>
            </w:r>
          </w:p>
        </w:tc>
        <w:tc>
          <w:tcPr>
            <w:tcW w:w="0" w:type="auto"/>
            <w:hideMark/>
          </w:tcPr>
          <w:p w14:paraId="0C5F0D92" w14:textId="0F7AA539" w:rsidR="001814A0" w:rsidRPr="004D3368" w:rsidRDefault="001814A0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B533BB">
              <w:rPr>
                <w:rFonts w:ascii="Times New Roman" w:hAnsi="Times New Roman" w:cs="Times New Roman"/>
                <w:sz w:val="28"/>
                <w:szCs w:val="28"/>
              </w:rPr>
              <w:t>b</w:t>
            </w:r>
          </w:p>
        </w:tc>
        <w:tc>
          <w:tcPr>
            <w:tcW w:w="0" w:type="auto"/>
            <w:hideMark/>
          </w:tcPr>
          <w:p w14:paraId="35985EAD" w14:textId="055DB4FE" w:rsidR="001814A0" w:rsidRPr="004D3368" w:rsidRDefault="001814A0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B533B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</w:t>
            </w:r>
          </w:p>
        </w:tc>
      </w:tr>
      <w:tr w:rsidR="001814A0" w:rsidRPr="00B533BB" w14:paraId="36CC7700" w14:textId="77777777" w:rsidTr="001814A0">
        <w:tc>
          <w:tcPr>
            <w:tcW w:w="0" w:type="auto"/>
          </w:tcPr>
          <w:p w14:paraId="693C5AF6" w14:textId="03928D52" w:rsidR="001814A0" w:rsidRPr="004D3368" w:rsidRDefault="001814A0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B533BB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0" w:type="auto"/>
          </w:tcPr>
          <w:p w14:paraId="4B7A81C8" w14:textId="28444148" w:rsidR="001814A0" w:rsidRPr="004D3368" w:rsidRDefault="001814A0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B533BB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0" w:type="auto"/>
          </w:tcPr>
          <w:p w14:paraId="35D1BD82" w14:textId="349846AB" w:rsidR="001814A0" w:rsidRPr="004D3368" w:rsidRDefault="00B96C76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1814A0" w:rsidRPr="00B533BB" w14:paraId="17F7CA98" w14:textId="77777777" w:rsidTr="001814A0">
        <w:tc>
          <w:tcPr>
            <w:tcW w:w="0" w:type="auto"/>
          </w:tcPr>
          <w:p w14:paraId="5CFE0062" w14:textId="729E2A30" w:rsidR="001814A0" w:rsidRPr="004D3368" w:rsidRDefault="001814A0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B533BB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0" w:type="auto"/>
          </w:tcPr>
          <w:p w14:paraId="17619116" w14:textId="38C578BC" w:rsidR="001814A0" w:rsidRPr="004D3368" w:rsidRDefault="001814A0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B533B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14:paraId="1507B889" w14:textId="2A35367D" w:rsidR="001814A0" w:rsidRPr="004D3368" w:rsidRDefault="00B96C76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  <w:t>0</w:t>
            </w:r>
          </w:p>
        </w:tc>
      </w:tr>
      <w:tr w:rsidR="001814A0" w:rsidRPr="00B533BB" w14:paraId="09A863D0" w14:textId="77777777" w:rsidTr="001814A0">
        <w:tc>
          <w:tcPr>
            <w:tcW w:w="0" w:type="auto"/>
          </w:tcPr>
          <w:p w14:paraId="1823D714" w14:textId="754F6D13" w:rsidR="001814A0" w:rsidRPr="004D3368" w:rsidRDefault="001814A0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B533B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14:paraId="31FED409" w14:textId="0318557C" w:rsidR="001814A0" w:rsidRPr="004D3368" w:rsidRDefault="001814A0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B533BB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0" w:type="auto"/>
          </w:tcPr>
          <w:p w14:paraId="181938D6" w14:textId="579438F5" w:rsidR="001814A0" w:rsidRPr="004D3368" w:rsidRDefault="001814A0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B533B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1814A0" w:rsidRPr="00B533BB" w14:paraId="5B807F30" w14:textId="77777777" w:rsidTr="001814A0">
        <w:tc>
          <w:tcPr>
            <w:tcW w:w="0" w:type="auto"/>
          </w:tcPr>
          <w:p w14:paraId="1C09EA1F" w14:textId="6C59F0B6" w:rsidR="001814A0" w:rsidRPr="004D3368" w:rsidRDefault="001814A0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B533B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14:paraId="43676CA5" w14:textId="51746190" w:rsidR="001814A0" w:rsidRPr="004D3368" w:rsidRDefault="001814A0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B533B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14:paraId="71BFD76C" w14:textId="78CFBD6E" w:rsidR="001814A0" w:rsidRPr="004D3368" w:rsidRDefault="001814A0" w:rsidP="001814A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vi-VN"/>
              </w:rPr>
            </w:pPr>
            <w:r w:rsidRPr="00B533B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14:paraId="6D41160C" w14:textId="06E0ED5A" w:rsidR="00AD15AE" w:rsidRDefault="00AD15A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DFE3E01" w14:textId="1D9DA1EE" w:rsidR="00681382" w:rsidRDefault="0068138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359DAC9" w14:textId="692B3B1E" w:rsidR="00681382" w:rsidRDefault="0068138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33AD7F7" w14:textId="2A8CA805" w:rsidR="00681382" w:rsidRPr="00EB3B9C" w:rsidRDefault="00681382" w:rsidP="006813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EB3B9C">
        <w:rPr>
          <w:rFonts w:ascii="Times New Roman" w:hAnsi="Times New Roman" w:cs="Times New Roman"/>
          <w:lang w:val="en-US"/>
        </w:rPr>
        <w:t xml:space="preserve">Value of output must be compromised as it </w:t>
      </w:r>
      <w:r w:rsidR="00C07A06">
        <w:rPr>
          <w:rFonts w:ascii="Times New Roman" w:hAnsi="Times New Roman" w:cs="Times New Roman"/>
          <w:lang w:val="en-US"/>
        </w:rPr>
        <w:t xml:space="preserve">not only </w:t>
      </w:r>
      <w:r w:rsidRPr="00EB3B9C">
        <w:rPr>
          <w:rFonts w:ascii="Times New Roman" w:hAnsi="Times New Roman" w:cs="Times New Roman"/>
          <w:lang w:val="en-US"/>
        </w:rPr>
        <w:t>depend</w:t>
      </w:r>
      <w:r w:rsidR="00C07A06">
        <w:rPr>
          <w:rFonts w:ascii="Times New Roman" w:hAnsi="Times New Roman" w:cs="Times New Roman"/>
          <w:lang w:val="en-US"/>
        </w:rPr>
        <w:t>s on</w:t>
      </w:r>
      <w:r w:rsidRPr="00EB3B9C">
        <w:rPr>
          <w:rFonts w:ascii="Times New Roman" w:hAnsi="Times New Roman" w:cs="Times New Roman"/>
          <w:lang w:val="en-US"/>
        </w:rPr>
        <w:t xml:space="preserve"> but also affects the whole operation of the circuit.</w:t>
      </w:r>
    </w:p>
    <w:p w14:paraId="085FD54E" w14:textId="5AE12436" w:rsidR="00EE3399" w:rsidRDefault="00681382" w:rsidP="00681382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4. </w:t>
      </w:r>
    </w:p>
    <w:p w14:paraId="0A371D5D" w14:textId="68F95357" w:rsidR="00EE3399" w:rsidRDefault="00EE3399" w:rsidP="00E85D3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) </w:t>
      </w:r>
      <w:r w:rsidRPr="00441876">
        <w:rPr>
          <w:rFonts w:ascii="Times New Roman" w:hAnsi="Times New Roman" w:cs="Times New Roman"/>
        </w:rPr>
        <w:t xml:space="preserve">(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Q)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(Q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R)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(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¬ </w:t>
      </w:r>
      <w:r w:rsidRPr="00441876">
        <w:rPr>
          <w:rFonts w:ascii="Times New Roman" w:hAnsi="Times New Roman" w:cs="Times New Roman"/>
        </w:rPr>
        <w:t xml:space="preserve">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¬ </w:t>
      </w:r>
      <w:r w:rsidRPr="00441876">
        <w:rPr>
          <w:rFonts w:ascii="Times New Roman" w:hAnsi="Times New Roman" w:cs="Times New Roman"/>
        </w:rPr>
        <w:t xml:space="preserve">R)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>(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¬ </w:t>
      </w:r>
      <w:r w:rsidRPr="00441876">
        <w:rPr>
          <w:rFonts w:ascii="Times New Roman" w:hAnsi="Times New Roman" w:cs="Times New Roman"/>
        </w:rPr>
        <w:t xml:space="preserve">Q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>R)</w:t>
      </w:r>
    </w:p>
    <w:p w14:paraId="3FFF2AAA" w14:textId="18E7A592" w:rsidR="00EB0B01" w:rsidRDefault="00EB0B01" w:rsidP="00E85D3B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= </w:t>
      </w:r>
      <w:r w:rsidRPr="00441876">
        <w:rPr>
          <w:rFonts w:ascii="Times New Roman" w:hAnsi="Times New Roman" w:cs="Times New Roman"/>
        </w:rPr>
        <w:t xml:space="preserve">(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Q)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(Q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R)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  <w:lang w:val="en-US"/>
        </w:rPr>
        <w:t>1</w:t>
      </w:r>
      <w:r w:rsidRPr="00441876">
        <w:rPr>
          <w:rFonts w:ascii="Times New Roman" w:hAnsi="Times New Roman" w:cs="Times New Roman"/>
        </w:rPr>
        <w:t xml:space="preserve">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¬ </w:t>
      </w:r>
      <w:r w:rsidRPr="00441876">
        <w:rPr>
          <w:rFonts w:ascii="Times New Roman" w:hAnsi="Times New Roman" w:cs="Times New Roman"/>
        </w:rPr>
        <w:t xml:space="preserve">R)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>(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¬ </w:t>
      </w:r>
      <w:r w:rsidRPr="00441876">
        <w:rPr>
          <w:rFonts w:ascii="Times New Roman" w:hAnsi="Times New Roman" w:cs="Times New Roman"/>
        </w:rPr>
        <w:t xml:space="preserve">Q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>R)</w:t>
      </w:r>
      <w:r>
        <w:rPr>
          <w:rFonts w:ascii="Times New Roman" w:hAnsi="Times New Roman" w:cs="Times New Roman"/>
          <w:lang w:val="en-US"/>
        </w:rPr>
        <w:t xml:space="preserve"> (</w:t>
      </w:r>
      <w:r w:rsidRPr="00EB0B01">
        <w:rPr>
          <w:rFonts w:ascii="Times New Roman" w:hAnsi="Times New Roman" w:cs="Times New Roman"/>
          <w:lang w:val="en-US"/>
        </w:rPr>
        <w:t>Complementation</w:t>
      </w:r>
      <w:r>
        <w:rPr>
          <w:rFonts w:ascii="Times New Roman" w:hAnsi="Times New Roman" w:cs="Times New Roman"/>
          <w:lang w:val="en-US"/>
        </w:rPr>
        <w:t xml:space="preserve"> law)</w:t>
      </w:r>
    </w:p>
    <w:p w14:paraId="671E3155" w14:textId="0241848D" w:rsidR="00EB0B01" w:rsidRPr="00EB0B01" w:rsidRDefault="00EB0B01" w:rsidP="00E85D3B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= </w:t>
      </w:r>
      <w:r w:rsidRPr="00441876">
        <w:rPr>
          <w:rFonts w:ascii="Times New Roman" w:hAnsi="Times New Roman" w:cs="Times New Roman"/>
        </w:rPr>
        <w:t xml:space="preserve">(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Q)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(Q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R)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1</w:t>
      </w:r>
      <w:r w:rsidRPr="00441876">
        <w:rPr>
          <w:rFonts w:ascii="Times New Roman" w:hAnsi="Times New Roman" w:cs="Times New Roman"/>
        </w:rPr>
        <w:t xml:space="preserve">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>(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¬ </w:t>
      </w:r>
      <w:r w:rsidRPr="00441876">
        <w:rPr>
          <w:rFonts w:ascii="Times New Roman" w:hAnsi="Times New Roman" w:cs="Times New Roman"/>
        </w:rPr>
        <w:t xml:space="preserve">Q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>R)</w:t>
      </w:r>
      <w:r>
        <w:rPr>
          <w:rFonts w:ascii="Times New Roman" w:hAnsi="Times New Roman" w:cs="Times New Roman"/>
          <w:lang w:val="en-US"/>
        </w:rPr>
        <w:t xml:space="preserve"> (Identity law)</w:t>
      </w:r>
    </w:p>
    <w:p w14:paraId="0633A797" w14:textId="4D0C3D25" w:rsidR="009365BE" w:rsidRPr="00E70678" w:rsidRDefault="00441876" w:rsidP="00E85D3B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=</w:t>
      </w:r>
      <w:r w:rsidR="009365BE">
        <w:rPr>
          <w:rFonts w:ascii="Times New Roman" w:hAnsi="Times New Roman" w:cs="Times New Roman"/>
          <w:lang w:val="en-US"/>
        </w:rPr>
        <w:t xml:space="preserve"> </w:t>
      </w:r>
      <w:r w:rsidR="009365BE" w:rsidRPr="00441876">
        <w:rPr>
          <w:rFonts w:ascii="Times New Roman" w:hAnsi="Times New Roman" w:cs="Times New Roman"/>
        </w:rPr>
        <w:t xml:space="preserve">(P </w:t>
      </w:r>
      <w:r w:rsidR="009365BE"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="009365BE"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365BE" w:rsidRPr="00441876">
        <w:rPr>
          <w:rFonts w:ascii="Times New Roman" w:hAnsi="Times New Roman" w:cs="Times New Roman"/>
        </w:rPr>
        <w:t xml:space="preserve">Q) </w:t>
      </w:r>
      <w:r w:rsidR="009365BE"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="009365BE"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365BE" w:rsidRPr="00441876">
        <w:rPr>
          <w:rFonts w:ascii="Times New Roman" w:hAnsi="Times New Roman" w:cs="Times New Roman"/>
        </w:rPr>
        <w:t xml:space="preserve">P </w:t>
      </w:r>
      <w:r w:rsidR="009365BE"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="009365BE"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365BE" w:rsidRPr="00441876">
        <w:rPr>
          <w:rFonts w:ascii="Times New Roman" w:hAnsi="Times New Roman" w:cs="Times New Roman"/>
        </w:rPr>
        <w:t xml:space="preserve">(Q </w:t>
      </w:r>
      <w:r w:rsidR="009365BE"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="009365BE"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365BE" w:rsidRPr="00441876">
        <w:rPr>
          <w:rFonts w:ascii="Times New Roman" w:hAnsi="Times New Roman" w:cs="Times New Roman"/>
        </w:rPr>
        <w:t>R)</w:t>
      </w:r>
      <w:r w:rsidR="009365BE">
        <w:rPr>
          <w:rFonts w:ascii="Times New Roman" w:hAnsi="Times New Roman" w:cs="Times New Roman"/>
          <w:lang w:val="en-US"/>
        </w:rPr>
        <w:t xml:space="preserve"> </w:t>
      </w:r>
      <w:r w:rsidR="009365BE"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="009365BE"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365BE" w:rsidRPr="00441876">
        <w:rPr>
          <w:rFonts w:ascii="Times New Roman" w:hAnsi="Times New Roman" w:cs="Times New Roman"/>
        </w:rPr>
        <w:t>(</w:t>
      </w:r>
      <w:r w:rsidR="009365BE"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¬ </w:t>
      </w:r>
      <w:r w:rsidR="009365BE" w:rsidRPr="00441876">
        <w:rPr>
          <w:rFonts w:ascii="Times New Roman" w:hAnsi="Times New Roman" w:cs="Times New Roman"/>
        </w:rPr>
        <w:t xml:space="preserve">Q </w:t>
      </w:r>
      <w:r w:rsidR="009365BE"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="009365BE"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365BE" w:rsidRPr="00441876">
        <w:rPr>
          <w:rFonts w:ascii="Times New Roman" w:hAnsi="Times New Roman" w:cs="Times New Roman"/>
        </w:rPr>
        <w:t>R)</w:t>
      </w:r>
      <w:r w:rsidR="00E70678">
        <w:rPr>
          <w:rFonts w:ascii="Times New Roman" w:hAnsi="Times New Roman" w:cs="Times New Roman"/>
          <w:lang w:val="en-US"/>
        </w:rPr>
        <w:t xml:space="preserve"> </w:t>
      </w:r>
      <w:r w:rsidR="00E70678">
        <w:rPr>
          <w:rFonts w:ascii="Times New Roman" w:hAnsi="Times New Roman" w:cs="Times New Roman"/>
          <w:lang w:val="en-US"/>
        </w:rPr>
        <w:t>(Identity law)</w:t>
      </w:r>
    </w:p>
    <w:p w14:paraId="6AF4EC63" w14:textId="09B4374E" w:rsidR="009365BE" w:rsidRDefault="009365BE" w:rsidP="00E85D3B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= </w:t>
      </w:r>
      <w:r w:rsidRPr="00441876">
        <w:rPr>
          <w:rFonts w:ascii="Times New Roman" w:hAnsi="Times New Roman" w:cs="Times New Roman"/>
        </w:rPr>
        <w:t xml:space="preserve">(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Q)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>
        <w:rPr>
          <w:rFonts w:ascii="Cambria Math" w:hAnsi="Cambria Math" w:cs="Cambria Math"/>
          <w:sz w:val="24"/>
          <w:szCs w:val="24"/>
          <w:lang w:val="en-US"/>
        </w:rPr>
        <w:t xml:space="preserve"> (R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>
        <w:rPr>
          <w:rFonts w:ascii="Cambria Math" w:hAnsi="Cambria Math" w:cs="Cambria Math"/>
          <w:sz w:val="24"/>
          <w:szCs w:val="24"/>
          <w:lang w:val="en-US"/>
        </w:rPr>
        <w:t xml:space="preserve"> (Q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¬ </w:t>
      </w:r>
      <w:r w:rsidRPr="00441876">
        <w:rPr>
          <w:rFonts w:ascii="Times New Roman" w:hAnsi="Times New Roman" w:cs="Times New Roman"/>
        </w:rPr>
        <w:t>Q</w:t>
      </w:r>
      <w:r>
        <w:rPr>
          <w:rFonts w:ascii="Times New Roman" w:hAnsi="Times New Roman" w:cs="Times New Roman"/>
          <w:lang w:val="en-US"/>
        </w:rPr>
        <w:t>))</w:t>
      </w:r>
      <w:r w:rsidR="00E70678">
        <w:rPr>
          <w:rFonts w:ascii="Times New Roman" w:hAnsi="Times New Roman" w:cs="Times New Roman"/>
          <w:lang w:val="en-US"/>
        </w:rPr>
        <w:t xml:space="preserve"> (Distribution law)</w:t>
      </w:r>
    </w:p>
    <w:p w14:paraId="61BA6840" w14:textId="08FDBC96" w:rsidR="00E70678" w:rsidRDefault="00E70678" w:rsidP="00E85D3B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= </w:t>
      </w:r>
      <w:r w:rsidRPr="00441876">
        <w:rPr>
          <w:rFonts w:ascii="Times New Roman" w:hAnsi="Times New Roman" w:cs="Times New Roman"/>
        </w:rPr>
        <w:t xml:space="preserve">(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Q)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Pr="004418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876">
        <w:rPr>
          <w:rFonts w:ascii="Times New Roman" w:hAnsi="Times New Roman" w:cs="Times New Roman"/>
        </w:rPr>
        <w:t xml:space="preserve">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 w:rsidRPr="00E70678">
        <w:rPr>
          <w:rFonts w:ascii="Times New Roman" w:hAnsi="Times New Roman" w:cs="Times New Roman"/>
          <w:lang w:val="en-US"/>
        </w:rPr>
        <w:t>R</w:t>
      </w:r>
      <w:r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(</w:t>
      </w:r>
      <w:r w:rsidRPr="00EB0B01">
        <w:rPr>
          <w:rFonts w:ascii="Times New Roman" w:hAnsi="Times New Roman" w:cs="Times New Roman"/>
          <w:lang w:val="en-US"/>
        </w:rPr>
        <w:t>Complementation</w:t>
      </w:r>
      <w:r>
        <w:rPr>
          <w:rFonts w:ascii="Times New Roman" w:hAnsi="Times New Roman" w:cs="Times New Roman"/>
          <w:lang w:val="en-US"/>
        </w:rPr>
        <w:t xml:space="preserve"> law</w:t>
      </w:r>
      <w:r>
        <w:rPr>
          <w:rFonts w:ascii="Times New Roman" w:hAnsi="Times New Roman" w:cs="Times New Roman"/>
          <w:lang w:val="en-US"/>
        </w:rPr>
        <w:t xml:space="preserve"> + Identity law</w:t>
      </w:r>
      <w:r>
        <w:rPr>
          <w:rFonts w:ascii="Times New Roman" w:hAnsi="Times New Roman" w:cs="Times New Roman"/>
          <w:lang w:val="en-US"/>
        </w:rPr>
        <w:t>)</w:t>
      </w:r>
    </w:p>
    <w:p w14:paraId="42801551" w14:textId="2CDF6F00" w:rsidR="00E70678" w:rsidRDefault="009365BE" w:rsidP="00E85D3B">
      <w:pPr>
        <w:spacing w:after="0"/>
        <w:rPr>
          <w:rFonts w:ascii="Times New Roman" w:hAnsi="Times New Roman" w:cs="Times New Roman"/>
          <w:lang w:val="en-US"/>
        </w:rPr>
      </w:pPr>
      <w:r w:rsidRPr="009365BE">
        <w:rPr>
          <w:rFonts w:ascii="Times New Roman" w:hAnsi="Times New Roman" w:cs="Times New Roman"/>
          <w:lang w:val="en-US"/>
        </w:rPr>
        <w:t>=</w:t>
      </w:r>
      <w:r w:rsidRPr="009365BE">
        <w:rPr>
          <w:rFonts w:ascii="Times New Roman" w:hAnsi="Times New Roman" w:cs="Times New Roman"/>
          <w:lang w:val="en-US"/>
        </w:rPr>
        <w:t> </w:t>
      </w:r>
      <w:r w:rsidR="00E70678">
        <w:rPr>
          <w:rFonts w:ascii="Times New Roman" w:hAnsi="Times New Roman" w:cs="Times New Roman"/>
          <w:lang w:val="en-US"/>
        </w:rPr>
        <w:t>((</w:t>
      </w:r>
      <w:r w:rsidR="00E70678" w:rsidRPr="00441876">
        <w:rPr>
          <w:rFonts w:ascii="Times New Roman" w:hAnsi="Times New Roman" w:cs="Times New Roman"/>
        </w:rPr>
        <w:t xml:space="preserve">P </w:t>
      </w:r>
      <w:r w:rsidR="00E70678"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="00E70678"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 w:rsidR="00E70678" w:rsidRPr="00E70678">
        <w:rPr>
          <w:rFonts w:ascii="Times New Roman" w:hAnsi="Times New Roman" w:cs="Times New Roman"/>
          <w:lang w:val="en-US"/>
        </w:rPr>
        <w:t>R</w:t>
      </w:r>
      <w:r w:rsidR="00E70678">
        <w:rPr>
          <w:rFonts w:ascii="Times New Roman" w:hAnsi="Times New Roman" w:cs="Times New Roman"/>
          <w:lang w:val="en-US"/>
        </w:rPr>
        <w:t>)</w:t>
      </w:r>
      <w:r w:rsidR="00E70678" w:rsidRPr="00E70678"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 w:rsidR="00E70678"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="00E70678">
        <w:rPr>
          <w:rFonts w:ascii="Times New Roman" w:hAnsi="Times New Roman" w:cs="Times New Roman"/>
          <w:lang w:val="en-US"/>
        </w:rPr>
        <w:t xml:space="preserve"> P)</w:t>
      </w:r>
      <w:r w:rsidR="00E70678" w:rsidRPr="00E70678"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 w:rsidR="00E70678"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 w:rsidR="00E70678"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 w:rsidR="00E70678">
        <w:rPr>
          <w:rFonts w:ascii="Times New Roman" w:hAnsi="Times New Roman" w:cs="Times New Roman"/>
          <w:lang w:val="en-US"/>
        </w:rPr>
        <w:t>((</w:t>
      </w:r>
      <w:r w:rsidR="00E70678" w:rsidRPr="00441876">
        <w:rPr>
          <w:rFonts w:ascii="Times New Roman" w:hAnsi="Times New Roman" w:cs="Times New Roman"/>
        </w:rPr>
        <w:t xml:space="preserve">P </w:t>
      </w:r>
      <w:r w:rsidR="00E70678"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="00E70678"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 w:rsidR="00E70678" w:rsidRPr="00E70678">
        <w:rPr>
          <w:rFonts w:ascii="Times New Roman" w:hAnsi="Times New Roman" w:cs="Times New Roman"/>
          <w:lang w:val="en-US"/>
        </w:rPr>
        <w:t>R</w:t>
      </w:r>
      <w:r w:rsidR="00E70678">
        <w:rPr>
          <w:rFonts w:ascii="Times New Roman" w:hAnsi="Times New Roman" w:cs="Times New Roman"/>
          <w:lang w:val="en-US"/>
        </w:rPr>
        <w:t>)</w:t>
      </w:r>
      <w:r w:rsidR="00E70678" w:rsidRPr="00E70678"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 w:rsidR="00E70678"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 w:rsidR="00E70678">
        <w:rPr>
          <w:rFonts w:ascii="Times New Roman" w:hAnsi="Times New Roman" w:cs="Times New Roman"/>
          <w:lang w:val="en-US"/>
        </w:rPr>
        <w:t xml:space="preserve"> </w:t>
      </w:r>
      <w:r w:rsidR="00E70678">
        <w:rPr>
          <w:rFonts w:ascii="Times New Roman" w:hAnsi="Times New Roman" w:cs="Times New Roman"/>
          <w:lang w:val="en-US"/>
        </w:rPr>
        <w:t>Q</w:t>
      </w:r>
      <w:r w:rsidR="00E70678">
        <w:rPr>
          <w:rFonts w:ascii="Times New Roman" w:hAnsi="Times New Roman" w:cs="Times New Roman"/>
          <w:lang w:val="en-US"/>
        </w:rPr>
        <w:t>)</w:t>
      </w:r>
      <w:r w:rsidR="00E70678">
        <w:rPr>
          <w:rFonts w:ascii="Times New Roman" w:hAnsi="Times New Roman" w:cs="Times New Roman"/>
          <w:lang w:val="en-US"/>
        </w:rPr>
        <w:t xml:space="preserve"> </w:t>
      </w:r>
      <w:r w:rsidR="00E70678">
        <w:rPr>
          <w:rFonts w:ascii="Times New Roman" w:hAnsi="Times New Roman" w:cs="Times New Roman"/>
          <w:lang w:val="en-US"/>
        </w:rPr>
        <w:t>(Distribution law)</w:t>
      </w:r>
    </w:p>
    <w:p w14:paraId="777B8677" w14:textId="1B91A302" w:rsidR="009365BE" w:rsidRDefault="00E70678" w:rsidP="00E85D3B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= </w:t>
      </w:r>
      <w:r>
        <w:rPr>
          <w:rFonts w:ascii="Times New Roman" w:hAnsi="Times New Roman" w:cs="Times New Roman"/>
          <w:lang w:val="en-US"/>
        </w:rPr>
        <w:t>(</w:t>
      </w:r>
      <w:r w:rsidRPr="00441876">
        <w:rPr>
          <w:rFonts w:ascii="Times New Roman" w:hAnsi="Times New Roman" w:cs="Times New Roman"/>
        </w:rPr>
        <w:t xml:space="preserve">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 w:rsidRPr="00E70678">
        <w:rPr>
          <w:rFonts w:ascii="Times New Roman" w:hAnsi="Times New Roman" w:cs="Times New Roman"/>
          <w:lang w:val="en-US"/>
        </w:rPr>
        <w:t>R</w:t>
      </w:r>
      <w:r>
        <w:rPr>
          <w:rFonts w:ascii="Times New Roman" w:hAnsi="Times New Roman" w:cs="Times New Roman"/>
          <w:lang w:val="en-US"/>
        </w:rPr>
        <w:t>)</w:t>
      </w:r>
      <w:r w:rsidRPr="00E70678"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∨</w:t>
      </w:r>
      <w:r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((</w:t>
      </w:r>
      <w:r w:rsidRPr="00441876">
        <w:rPr>
          <w:rFonts w:ascii="Times New Roman" w:hAnsi="Times New Roman" w:cs="Times New Roman"/>
        </w:rPr>
        <w:t xml:space="preserve">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 w:rsidRPr="00E70678">
        <w:rPr>
          <w:rFonts w:ascii="Times New Roman" w:hAnsi="Times New Roman" w:cs="Times New Roman"/>
          <w:lang w:val="en-US"/>
        </w:rPr>
        <w:t>R</w:t>
      </w:r>
      <w:r>
        <w:rPr>
          <w:rFonts w:ascii="Times New Roman" w:hAnsi="Times New Roman" w:cs="Times New Roman"/>
          <w:lang w:val="en-US"/>
        </w:rPr>
        <w:t>)</w:t>
      </w:r>
      <w:r w:rsidRPr="00E70678"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>
        <w:rPr>
          <w:rFonts w:ascii="Times New Roman" w:hAnsi="Times New Roman" w:cs="Times New Roman"/>
          <w:lang w:val="en-US"/>
        </w:rPr>
        <w:t xml:space="preserve"> Q)</w:t>
      </w:r>
      <w:r w:rsidR="00E85D3B">
        <w:rPr>
          <w:rFonts w:ascii="Times New Roman" w:hAnsi="Times New Roman" w:cs="Times New Roman"/>
          <w:lang w:val="en-US"/>
        </w:rPr>
        <w:t xml:space="preserve"> (Idempotence law)</w:t>
      </w:r>
    </w:p>
    <w:p w14:paraId="692EBB3C" w14:textId="1F0946B8" w:rsidR="00E85D3B" w:rsidRDefault="00E85D3B" w:rsidP="00E85D3B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= </w:t>
      </w:r>
      <w:r w:rsidRPr="00441876">
        <w:rPr>
          <w:rFonts w:ascii="Times New Roman" w:hAnsi="Times New Roman" w:cs="Times New Roman"/>
        </w:rPr>
        <w:t xml:space="preserve">P </w:t>
      </w:r>
      <w:r w:rsidRPr="00441876">
        <w:rPr>
          <w:rFonts w:ascii="Cambria Math" w:hAnsi="Cambria Math" w:cs="Cambria Math"/>
          <w:sz w:val="24"/>
          <w:szCs w:val="24"/>
          <w:lang w:val="en-US"/>
        </w:rPr>
        <w:t>∧</w:t>
      </w:r>
      <w:r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 w:rsidRPr="00E70678">
        <w:rPr>
          <w:rFonts w:ascii="Times New Roman" w:hAnsi="Times New Roman" w:cs="Times New Roman"/>
          <w:lang w:val="en-US"/>
        </w:rPr>
        <w:t>R</w:t>
      </w:r>
      <w:r>
        <w:rPr>
          <w:rFonts w:ascii="Times New Roman" w:hAnsi="Times New Roman" w:cs="Times New Roman"/>
          <w:lang w:val="en-US"/>
        </w:rPr>
        <w:t xml:space="preserve"> (Absorption law) </w:t>
      </w:r>
    </w:p>
    <w:p w14:paraId="41EAB8BE" w14:textId="77777777" w:rsidR="00E85D3B" w:rsidRDefault="00E85D3B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36CF4D2A" w14:textId="77777777" w:rsidR="00E85D3B" w:rsidRDefault="00EE3399" w:rsidP="00E85D3B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b) </w:t>
      </w:r>
      <w:r w:rsidR="00681382">
        <w:rPr>
          <w:rFonts w:ascii="Times New Roman" w:hAnsi="Times New Roman" w:cs="Times New Roman"/>
          <w:sz w:val="24"/>
          <w:szCs w:val="24"/>
          <w:lang w:val="en-US"/>
        </w:rPr>
        <w:t>¬</w:t>
      </w:r>
      <w:r w:rsidR="00681382" w:rsidRPr="00681382">
        <w:rPr>
          <w:rFonts w:ascii="Times New Roman" w:hAnsi="Times New Roman" w:cs="Times New Roman"/>
          <w:sz w:val="24"/>
          <w:szCs w:val="24"/>
          <w:lang w:val="en-US"/>
        </w:rPr>
        <w:t xml:space="preserve"> ((P </w:t>
      </w:r>
      <w:r w:rsidR="00681382" w:rsidRPr="00681382">
        <w:rPr>
          <w:rFonts w:ascii="Cambria Math" w:hAnsi="Cambria Math" w:cs="Cambria Math"/>
          <w:sz w:val="24"/>
          <w:szCs w:val="24"/>
          <w:lang w:val="en-US"/>
        </w:rPr>
        <w:t>∨</w:t>
      </w:r>
      <w:r w:rsidR="00681382"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 w:rsidR="00681382" w:rsidRPr="00681382">
        <w:rPr>
          <w:rFonts w:ascii="Times New Roman" w:hAnsi="Times New Roman" w:cs="Times New Roman"/>
          <w:sz w:val="24"/>
          <w:szCs w:val="24"/>
          <w:lang w:val="en-US"/>
        </w:rPr>
        <w:t xml:space="preserve">Q) </w:t>
      </w:r>
      <w:r w:rsidR="00681382" w:rsidRPr="00681382">
        <w:rPr>
          <w:rFonts w:ascii="Cambria Math" w:hAnsi="Cambria Math" w:cs="Cambria Math"/>
          <w:sz w:val="24"/>
          <w:szCs w:val="24"/>
          <w:lang w:val="en-US"/>
        </w:rPr>
        <w:t>∧</w:t>
      </w:r>
      <w:r w:rsidR="00681382" w:rsidRPr="006813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81382">
        <w:rPr>
          <w:rFonts w:ascii="Times New Roman" w:hAnsi="Times New Roman" w:cs="Times New Roman"/>
          <w:sz w:val="24"/>
          <w:szCs w:val="24"/>
          <w:lang w:val="en-US"/>
        </w:rPr>
        <w:t>¬</w:t>
      </w:r>
      <w:r w:rsidR="00681382" w:rsidRPr="00681382">
        <w:rPr>
          <w:rFonts w:ascii="Times New Roman" w:hAnsi="Times New Roman" w:cs="Times New Roman"/>
          <w:sz w:val="24"/>
          <w:szCs w:val="24"/>
          <w:lang w:val="en-US"/>
        </w:rPr>
        <w:t xml:space="preserve"> R)</w:t>
      </w:r>
      <w:r w:rsidR="006813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5D3B">
        <w:rPr>
          <w:rFonts w:ascii="Times New Roman" w:hAnsi="Times New Roman" w:cs="Times New Roman"/>
          <w:lang w:val="en-US"/>
        </w:rPr>
        <w:t>(Distribution law)</w:t>
      </w:r>
    </w:p>
    <w:p w14:paraId="3E045AA8" w14:textId="0B9891CB" w:rsidR="00681382" w:rsidRDefault="00681382" w:rsidP="00E85D3B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>
        <w:rPr>
          <w:rFonts w:ascii="Times New Roman" w:hAnsi="Times New Roman" w:cs="Times New Roman"/>
          <w:sz w:val="24"/>
          <w:szCs w:val="24"/>
          <w:lang w:val="en-US"/>
        </w:rPr>
        <w:t>¬</w:t>
      </w:r>
      <w:r w:rsidR="000C70FE">
        <w:rPr>
          <w:rFonts w:ascii="Times New Roman" w:hAnsi="Times New Roman" w:cs="Times New Roman"/>
          <w:sz w:val="24"/>
          <w:szCs w:val="24"/>
          <w:lang w:val="en-US"/>
        </w:rPr>
        <w:t xml:space="preserve"> ((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C70FE" w:rsidRPr="00681382">
        <w:rPr>
          <w:rFonts w:ascii="Cambria Math" w:hAnsi="Cambria Math" w:cs="Cambria Math"/>
          <w:sz w:val="24"/>
          <w:szCs w:val="24"/>
          <w:lang w:val="en-US"/>
        </w:rPr>
        <w:t>∧</w:t>
      </w:r>
      <w:r w:rsidR="000C70FE" w:rsidRPr="006813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C70FE">
        <w:rPr>
          <w:rFonts w:ascii="Times New Roman" w:hAnsi="Times New Roman" w:cs="Times New Roman"/>
          <w:sz w:val="24"/>
          <w:szCs w:val="24"/>
          <w:lang w:val="en-US"/>
        </w:rPr>
        <w:t>¬</w:t>
      </w:r>
      <w:r w:rsidR="000C70FE" w:rsidRPr="00681382">
        <w:rPr>
          <w:rFonts w:ascii="Times New Roman" w:hAnsi="Times New Roman" w:cs="Times New Roman"/>
          <w:sz w:val="24"/>
          <w:szCs w:val="24"/>
          <w:lang w:val="en-US"/>
        </w:rPr>
        <w:t xml:space="preserve"> R</w:t>
      </w:r>
      <w:r w:rsidR="000C70FE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0C70FE" w:rsidRPr="00681382">
        <w:rPr>
          <w:rFonts w:ascii="Cambria Math" w:hAnsi="Cambria Math" w:cs="Cambria Math"/>
          <w:sz w:val="24"/>
          <w:szCs w:val="24"/>
          <w:lang w:val="en-US"/>
        </w:rPr>
        <w:t>∨</w:t>
      </w:r>
      <w:r w:rsidR="000C70FE">
        <w:rPr>
          <w:rFonts w:ascii="Cambria Math" w:hAnsi="Cambria Math" w:cs="Cambria Math"/>
          <w:sz w:val="24"/>
          <w:szCs w:val="24"/>
          <w:lang w:val="en-US"/>
        </w:rPr>
        <w:t xml:space="preserve"> (Q </w:t>
      </w:r>
      <w:r w:rsidR="000C70FE" w:rsidRPr="00681382">
        <w:rPr>
          <w:rFonts w:ascii="Cambria Math" w:hAnsi="Cambria Math" w:cs="Cambria Math"/>
          <w:sz w:val="24"/>
          <w:szCs w:val="24"/>
          <w:lang w:val="en-US"/>
        </w:rPr>
        <w:t>∧</w:t>
      </w:r>
      <w:r w:rsidR="000C70FE" w:rsidRPr="006813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C70FE">
        <w:rPr>
          <w:rFonts w:ascii="Times New Roman" w:hAnsi="Times New Roman" w:cs="Times New Roman"/>
          <w:sz w:val="24"/>
          <w:szCs w:val="24"/>
          <w:lang w:val="en-US"/>
        </w:rPr>
        <w:t>¬</w:t>
      </w:r>
      <w:r w:rsidR="000C70FE" w:rsidRPr="00681382">
        <w:rPr>
          <w:rFonts w:ascii="Times New Roman" w:hAnsi="Times New Roman" w:cs="Times New Roman"/>
          <w:sz w:val="24"/>
          <w:szCs w:val="24"/>
          <w:lang w:val="en-US"/>
        </w:rPr>
        <w:t xml:space="preserve"> R</w:t>
      </w:r>
      <w:r w:rsidR="000C70FE">
        <w:rPr>
          <w:rFonts w:ascii="Times New Roman" w:hAnsi="Times New Roman" w:cs="Times New Roman"/>
          <w:sz w:val="24"/>
          <w:szCs w:val="24"/>
          <w:lang w:val="en-US"/>
        </w:rPr>
        <w:t>))</w:t>
      </w:r>
      <w:r w:rsidR="00E85D3B">
        <w:rPr>
          <w:rFonts w:ascii="Times New Roman" w:hAnsi="Times New Roman" w:cs="Times New Roman"/>
          <w:sz w:val="24"/>
          <w:szCs w:val="24"/>
          <w:lang w:val="en-US"/>
        </w:rPr>
        <w:t xml:space="preserve"> (De Morgan law)</w:t>
      </w:r>
    </w:p>
    <w:p w14:paraId="50F59006" w14:textId="5B92FCF8" w:rsidR="000C70FE" w:rsidRDefault="000C70FE" w:rsidP="00E85D3B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=</w:t>
      </w:r>
      <w:r>
        <w:rPr>
          <w:rFonts w:ascii="Times New Roman" w:hAnsi="Times New Roman" w:cs="Times New Roman"/>
          <w:sz w:val="24"/>
          <w:szCs w:val="24"/>
          <w:lang w:val="en-US"/>
        </w:rPr>
        <w:t>¬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(P </w:t>
      </w:r>
      <w:r w:rsidRPr="00681382">
        <w:rPr>
          <w:rFonts w:ascii="Cambria Math" w:hAnsi="Cambria Math" w:cs="Cambria Math"/>
          <w:sz w:val="24"/>
          <w:szCs w:val="24"/>
          <w:lang w:val="en-US"/>
        </w:rPr>
        <w:t>∧</w:t>
      </w:r>
      <w:r w:rsidRPr="006813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¬</w:t>
      </w:r>
      <w:r w:rsidRPr="00681382">
        <w:rPr>
          <w:rFonts w:ascii="Times New Roman" w:hAnsi="Times New Roman" w:cs="Times New Roman"/>
          <w:sz w:val="24"/>
          <w:szCs w:val="24"/>
          <w:lang w:val="en-US"/>
        </w:rPr>
        <w:t xml:space="preserve"> 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Pr="00681382">
        <w:rPr>
          <w:rFonts w:ascii="Cambria Math" w:hAnsi="Cambria Math" w:cs="Cambria Math"/>
          <w:sz w:val="24"/>
          <w:szCs w:val="24"/>
          <w:lang w:val="en-US"/>
        </w:rPr>
        <w:t>∨</w:t>
      </w:r>
      <w:r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¬</w:t>
      </w:r>
      <w:r>
        <w:rPr>
          <w:rFonts w:ascii="Cambria Math" w:hAnsi="Cambria Math" w:cs="Cambria Math"/>
          <w:sz w:val="24"/>
          <w:szCs w:val="24"/>
          <w:lang w:val="en-US"/>
        </w:rPr>
        <w:t xml:space="preserve"> </w:t>
      </w:r>
      <w:r>
        <w:rPr>
          <w:rFonts w:ascii="Cambria Math" w:hAnsi="Cambria Math" w:cs="Cambria Math"/>
          <w:sz w:val="24"/>
          <w:szCs w:val="24"/>
          <w:lang w:val="en-US"/>
        </w:rPr>
        <w:t xml:space="preserve">(Q </w:t>
      </w:r>
      <w:r w:rsidRPr="00681382">
        <w:rPr>
          <w:rFonts w:ascii="Cambria Math" w:hAnsi="Cambria Math" w:cs="Cambria Math"/>
          <w:sz w:val="24"/>
          <w:szCs w:val="24"/>
          <w:lang w:val="en-US"/>
        </w:rPr>
        <w:t>∧</w:t>
      </w:r>
      <w:r w:rsidRPr="006813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¬</w:t>
      </w:r>
      <w:r w:rsidRPr="00681382">
        <w:rPr>
          <w:rFonts w:ascii="Times New Roman" w:hAnsi="Times New Roman" w:cs="Times New Roman"/>
          <w:sz w:val="24"/>
          <w:szCs w:val="24"/>
          <w:lang w:val="en-US"/>
        </w:rPr>
        <w:t xml:space="preserve"> R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85D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5D3B">
        <w:rPr>
          <w:rFonts w:ascii="Times New Roman" w:hAnsi="Times New Roman" w:cs="Times New Roman"/>
          <w:sz w:val="24"/>
          <w:szCs w:val="24"/>
          <w:lang w:val="en-US"/>
        </w:rPr>
        <w:t>(De Morgan law)</w:t>
      </w:r>
    </w:p>
    <w:p w14:paraId="153F0622" w14:textId="1469083B" w:rsidR="000C70FE" w:rsidRDefault="000C70FE" w:rsidP="00E85D3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(¬ P </w:t>
      </w:r>
      <w:r w:rsidRPr="00681382">
        <w:rPr>
          <w:rFonts w:ascii="Cambria Math" w:hAnsi="Cambria Math" w:cs="Cambria Math"/>
          <w:sz w:val="24"/>
          <w:szCs w:val="24"/>
          <w:lang w:val="en-US"/>
        </w:rPr>
        <w:t>∧</w:t>
      </w:r>
      <w:r w:rsidRPr="00681382">
        <w:rPr>
          <w:rFonts w:ascii="Times New Roman" w:hAnsi="Times New Roman" w:cs="Times New Roman"/>
          <w:sz w:val="24"/>
          <w:szCs w:val="24"/>
          <w:lang w:val="en-US"/>
        </w:rPr>
        <w:t xml:space="preserve"> 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Pr="00681382">
        <w:rPr>
          <w:rFonts w:ascii="Cambria Math" w:hAnsi="Cambria Math" w:cs="Cambria Math"/>
          <w:sz w:val="24"/>
          <w:szCs w:val="24"/>
          <w:lang w:val="en-US"/>
        </w:rPr>
        <w:t>∨</w:t>
      </w:r>
      <w:r>
        <w:rPr>
          <w:rFonts w:ascii="Cambria Math" w:hAnsi="Cambria Math" w:cs="Cambria Math"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¬</w:t>
      </w:r>
      <w:r>
        <w:rPr>
          <w:rFonts w:ascii="Cambria Math" w:hAnsi="Cambria Math" w:cs="Cambria Math"/>
          <w:sz w:val="24"/>
          <w:szCs w:val="24"/>
          <w:lang w:val="en-US"/>
        </w:rPr>
        <w:t xml:space="preserve">Q </w:t>
      </w:r>
      <w:r w:rsidRPr="00681382">
        <w:rPr>
          <w:rFonts w:ascii="Cambria Math" w:hAnsi="Cambria Math" w:cs="Cambria Math"/>
          <w:sz w:val="24"/>
          <w:szCs w:val="24"/>
          <w:lang w:val="en-US"/>
        </w:rPr>
        <w:t>∧</w:t>
      </w:r>
      <w:r w:rsidRPr="00681382">
        <w:rPr>
          <w:rFonts w:ascii="Times New Roman" w:hAnsi="Times New Roman" w:cs="Times New Roman"/>
          <w:sz w:val="24"/>
          <w:szCs w:val="24"/>
          <w:lang w:val="en-US"/>
        </w:rPr>
        <w:t xml:space="preserve"> R</w:t>
      </w:r>
      <w:r w:rsidR="00EE3399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85D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5D3B">
        <w:rPr>
          <w:rFonts w:ascii="Times New Roman" w:hAnsi="Times New Roman" w:cs="Times New Roman"/>
          <w:sz w:val="24"/>
          <w:szCs w:val="24"/>
          <w:lang w:val="en-US"/>
        </w:rPr>
        <w:t>(De Morgan law)</w:t>
      </w:r>
    </w:p>
    <w:tbl>
      <w:tblPr>
        <w:tblStyle w:val="TableGrid"/>
        <w:tblpPr w:leftFromText="180" w:rightFromText="180" w:vertAnchor="text" w:horzAnchor="page" w:tblpX="5929" w:tblpY="229"/>
        <w:tblW w:w="0" w:type="auto"/>
        <w:tblLook w:val="04A0" w:firstRow="1" w:lastRow="0" w:firstColumn="1" w:lastColumn="0" w:noHBand="0" w:noVBand="1"/>
      </w:tblPr>
      <w:tblGrid>
        <w:gridCol w:w="326"/>
        <w:gridCol w:w="326"/>
        <w:gridCol w:w="326"/>
        <w:gridCol w:w="2413"/>
      </w:tblGrid>
      <w:tr w:rsidR="00EB3B9C" w:rsidRPr="00EB3B9C" w14:paraId="695B0E96" w14:textId="77777777" w:rsidTr="00EB3B9C">
        <w:tc>
          <w:tcPr>
            <w:tcW w:w="0" w:type="auto"/>
            <w:hideMark/>
          </w:tcPr>
          <w:p w14:paraId="3BE12B39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vi-VN"/>
              </w:rPr>
            </w:pPr>
            <w:r w:rsidRPr="00EB3B9C">
              <w:rPr>
                <w:rFonts w:ascii="Times New Roman" w:eastAsia="Times New Roman" w:hAnsi="Times New Roman" w:cs="Times New Roman"/>
                <w:b/>
                <w:bCs/>
                <w:lang w:eastAsia="vi-VN"/>
              </w:rPr>
              <w:t>x</w:t>
            </w:r>
          </w:p>
        </w:tc>
        <w:tc>
          <w:tcPr>
            <w:tcW w:w="0" w:type="auto"/>
            <w:hideMark/>
          </w:tcPr>
          <w:p w14:paraId="4843F828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vi-VN"/>
              </w:rPr>
            </w:pPr>
            <w:r w:rsidRPr="00EB3B9C">
              <w:rPr>
                <w:rFonts w:ascii="Times New Roman" w:eastAsia="Times New Roman" w:hAnsi="Times New Roman" w:cs="Times New Roman"/>
                <w:b/>
                <w:bCs/>
                <w:lang w:eastAsia="vi-VN"/>
              </w:rPr>
              <w:t>y</w:t>
            </w:r>
          </w:p>
        </w:tc>
        <w:tc>
          <w:tcPr>
            <w:tcW w:w="0" w:type="auto"/>
            <w:hideMark/>
          </w:tcPr>
          <w:p w14:paraId="7293F730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vi-VN"/>
              </w:rPr>
            </w:pPr>
            <w:r w:rsidRPr="00EB3B9C">
              <w:rPr>
                <w:rFonts w:ascii="Times New Roman" w:eastAsia="Times New Roman" w:hAnsi="Times New Roman" w:cs="Times New Roman"/>
                <w:b/>
                <w:bCs/>
                <w:lang w:eastAsia="vi-VN"/>
              </w:rPr>
              <w:t>z</w:t>
            </w:r>
          </w:p>
        </w:tc>
        <w:tc>
          <w:tcPr>
            <w:tcW w:w="0" w:type="auto"/>
            <w:hideMark/>
          </w:tcPr>
          <w:p w14:paraId="317ED26B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vi-VN"/>
              </w:rPr>
            </w:pPr>
            <w:r w:rsidRPr="00EB3B9C">
              <w:rPr>
                <w:rFonts w:ascii="Times New Roman" w:eastAsia="Times New Roman" w:hAnsi="Times New Roman" w:cs="Times New Roman"/>
                <w:b/>
                <w:bCs/>
                <w:lang w:eastAsia="vi-VN"/>
              </w:rPr>
              <w:t xml:space="preserve">((x </w:t>
            </w:r>
            <w:r w:rsidRPr="00EB3B9C">
              <w:rPr>
                <w:rFonts w:ascii="Cambria Math" w:eastAsia="Times New Roman" w:hAnsi="Cambria Math" w:cs="Cambria Math"/>
                <w:b/>
                <w:bCs/>
                <w:lang w:eastAsia="vi-VN"/>
              </w:rPr>
              <w:t>∧</w:t>
            </w:r>
            <w:r w:rsidRPr="00EB3B9C">
              <w:rPr>
                <w:rFonts w:ascii="Times New Roman" w:eastAsia="Times New Roman" w:hAnsi="Times New Roman" w:cs="Times New Roman"/>
                <w:b/>
                <w:bCs/>
                <w:lang w:eastAsia="vi-VN"/>
              </w:rPr>
              <w:t xml:space="preserve"> (y </w:t>
            </w:r>
            <w:r w:rsidRPr="00EB3B9C">
              <w:rPr>
                <w:rFonts w:ascii="Cambria Math" w:eastAsia="Times New Roman" w:hAnsi="Cambria Math" w:cs="Cambria Math"/>
                <w:b/>
                <w:bCs/>
                <w:lang w:eastAsia="vi-VN"/>
              </w:rPr>
              <w:t>∨</w:t>
            </w:r>
            <w:r w:rsidRPr="00EB3B9C">
              <w:rPr>
                <w:rFonts w:ascii="Times New Roman" w:eastAsia="Times New Roman" w:hAnsi="Times New Roman" w:cs="Times New Roman"/>
                <w:b/>
                <w:bCs/>
                <w:lang w:eastAsia="vi-VN"/>
              </w:rPr>
              <w:t xml:space="preserve"> z)) </w:t>
            </w:r>
            <w:r w:rsidRPr="00EB3B9C">
              <w:rPr>
                <w:rFonts w:ascii="Cambria Math" w:eastAsia="Times New Roman" w:hAnsi="Cambria Math" w:cs="Cambria Math"/>
                <w:b/>
                <w:bCs/>
                <w:lang w:eastAsia="vi-VN"/>
              </w:rPr>
              <w:t>∨</w:t>
            </w:r>
            <w:r w:rsidRPr="00EB3B9C">
              <w:rPr>
                <w:rFonts w:ascii="Times New Roman" w:eastAsia="Times New Roman" w:hAnsi="Times New Roman" w:cs="Times New Roman"/>
                <w:b/>
                <w:bCs/>
                <w:lang w:eastAsia="vi-VN"/>
              </w:rPr>
              <w:t xml:space="preserve"> (¬y </w:t>
            </w:r>
            <w:r w:rsidRPr="00EB3B9C">
              <w:rPr>
                <w:rFonts w:ascii="Cambria Math" w:eastAsia="Times New Roman" w:hAnsi="Cambria Math" w:cs="Cambria Math"/>
                <w:b/>
                <w:bCs/>
                <w:lang w:eastAsia="vi-VN"/>
              </w:rPr>
              <w:t>∧</w:t>
            </w:r>
            <w:r w:rsidRPr="00EB3B9C">
              <w:rPr>
                <w:rFonts w:ascii="Times New Roman" w:eastAsia="Times New Roman" w:hAnsi="Times New Roman" w:cs="Times New Roman"/>
                <w:b/>
                <w:bCs/>
                <w:lang w:eastAsia="vi-VN"/>
              </w:rPr>
              <w:t xml:space="preserve"> z))</w:t>
            </w:r>
          </w:p>
        </w:tc>
      </w:tr>
      <w:tr w:rsidR="00EB3B9C" w:rsidRPr="00EB3B9C" w14:paraId="44B8F11C" w14:textId="77777777" w:rsidTr="00EB3B9C">
        <w:tc>
          <w:tcPr>
            <w:tcW w:w="0" w:type="auto"/>
            <w:hideMark/>
          </w:tcPr>
          <w:p w14:paraId="654B87C7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1DA4BDBA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540F59A4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6BEED6F2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</w:tr>
      <w:tr w:rsidR="00EB3B9C" w:rsidRPr="00EB3B9C" w14:paraId="35E79F04" w14:textId="77777777" w:rsidTr="00EB3B9C">
        <w:tc>
          <w:tcPr>
            <w:tcW w:w="0" w:type="auto"/>
            <w:shd w:val="clear" w:color="auto" w:fill="E7E6E6" w:themeFill="background2"/>
            <w:hideMark/>
          </w:tcPr>
          <w:p w14:paraId="060687EE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43997740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71809828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6D5A226D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</w:tr>
      <w:tr w:rsidR="00EB3B9C" w:rsidRPr="00EB3B9C" w14:paraId="21708E1E" w14:textId="77777777" w:rsidTr="00EB3B9C">
        <w:tc>
          <w:tcPr>
            <w:tcW w:w="0" w:type="auto"/>
            <w:hideMark/>
          </w:tcPr>
          <w:p w14:paraId="11CC3A31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62E12631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72830F13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28E62D9C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</w:tr>
      <w:tr w:rsidR="00EB3B9C" w:rsidRPr="00EB3B9C" w14:paraId="167651E9" w14:textId="77777777" w:rsidTr="00EB3B9C">
        <w:tc>
          <w:tcPr>
            <w:tcW w:w="0" w:type="auto"/>
            <w:hideMark/>
          </w:tcPr>
          <w:p w14:paraId="7608E392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4E0F4D9A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3C20E6A3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553CBEF3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</w:tr>
      <w:tr w:rsidR="00EB3B9C" w:rsidRPr="00EB3B9C" w14:paraId="6F3BC90C" w14:textId="77777777" w:rsidTr="00EB3B9C">
        <w:tc>
          <w:tcPr>
            <w:tcW w:w="0" w:type="auto"/>
            <w:hideMark/>
          </w:tcPr>
          <w:p w14:paraId="5431251F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  <w:tc>
          <w:tcPr>
            <w:tcW w:w="0" w:type="auto"/>
            <w:hideMark/>
          </w:tcPr>
          <w:p w14:paraId="7C69E90E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061EB347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  <w:tc>
          <w:tcPr>
            <w:tcW w:w="0" w:type="auto"/>
            <w:hideMark/>
          </w:tcPr>
          <w:p w14:paraId="62D06190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</w:tr>
      <w:tr w:rsidR="00EB3B9C" w:rsidRPr="00EB3B9C" w14:paraId="3F7AA3FC" w14:textId="77777777" w:rsidTr="00EB3B9C">
        <w:tc>
          <w:tcPr>
            <w:tcW w:w="0" w:type="auto"/>
            <w:shd w:val="clear" w:color="auto" w:fill="E7E6E6" w:themeFill="background2"/>
            <w:hideMark/>
          </w:tcPr>
          <w:p w14:paraId="639CB53D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0DE1C3F3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2926EC23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553DD0A8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</w:tr>
      <w:tr w:rsidR="00EB3B9C" w:rsidRPr="00EB3B9C" w14:paraId="512201F3" w14:textId="77777777" w:rsidTr="00EB3B9C">
        <w:tc>
          <w:tcPr>
            <w:tcW w:w="0" w:type="auto"/>
            <w:shd w:val="clear" w:color="auto" w:fill="E7E6E6" w:themeFill="background2"/>
            <w:hideMark/>
          </w:tcPr>
          <w:p w14:paraId="5EF1C40D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7BFB07D4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68683970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0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01706D69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</w:tr>
      <w:tr w:rsidR="00EB3B9C" w:rsidRPr="00EB3B9C" w14:paraId="005360A2" w14:textId="77777777" w:rsidTr="00EB3B9C">
        <w:tc>
          <w:tcPr>
            <w:tcW w:w="0" w:type="auto"/>
            <w:shd w:val="clear" w:color="auto" w:fill="E7E6E6" w:themeFill="background2"/>
            <w:hideMark/>
          </w:tcPr>
          <w:p w14:paraId="20B1B8F2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5D10EFE8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6DD088DF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741FBAEF" w14:textId="77777777" w:rsidR="00EB3B9C" w:rsidRPr="00EB3B9C" w:rsidRDefault="00EB3B9C" w:rsidP="00EB3B9C">
            <w:pPr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1</w:t>
            </w:r>
          </w:p>
        </w:tc>
      </w:tr>
    </w:tbl>
    <w:p w14:paraId="1C6D7C47" w14:textId="19AED96E" w:rsidR="00EB3B9C" w:rsidRDefault="00EB3B9C" w:rsidP="00E85D3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5. </w:t>
      </w:r>
    </w:p>
    <w:p w14:paraId="63D81BBD" w14:textId="1E08678B" w:rsidR="00EB3B9C" w:rsidRDefault="00EB3B9C" w:rsidP="00E85D3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NF:</w:t>
      </w:r>
    </w:p>
    <w:p w14:paraId="43790A93" w14:textId="1A9A8899" w:rsidR="00EB3B9C" w:rsidRDefault="00EB3B9C" w:rsidP="00E85D3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 = </w:t>
      </w:r>
      <w:r w:rsidR="006B1C3C">
        <w:rPr>
          <w:rFonts w:ascii="Times New Roman" w:hAnsi="Times New Roman" w:cs="Times New Roman"/>
          <w:sz w:val="24"/>
          <w:szCs w:val="24"/>
          <w:lang w:val="en-US"/>
        </w:rPr>
        <w:t>x’y’z + xy’z + xyz’+ xyz</w:t>
      </w:r>
    </w:p>
    <w:p w14:paraId="113267C1" w14:textId="42C63124" w:rsidR="006B1C3C" w:rsidRDefault="006B1C3C" w:rsidP="006B1C3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= y’z(x’ + x) </w:t>
      </w:r>
      <w:r>
        <w:rPr>
          <w:rFonts w:ascii="Times New Roman" w:hAnsi="Times New Roman" w:cs="Times New Roman"/>
          <w:sz w:val="24"/>
          <w:szCs w:val="24"/>
          <w:lang w:val="en-US"/>
        </w:rPr>
        <w:t>+ xy’z + xyz’ + xyz</w:t>
      </w:r>
    </w:p>
    <w:p w14:paraId="4F3B01B6" w14:textId="357721C9" w:rsidR="006B1C3C" w:rsidRDefault="006B1C3C" w:rsidP="006B1C3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=</w:t>
      </w:r>
      <w:r w:rsidRPr="006B1C3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y’z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+ xy’z + xyz’+ xyz</w:t>
      </w:r>
    </w:p>
    <w:p w14:paraId="2A2BDFE0" w14:textId="46B4CECC" w:rsidR="006B1C3C" w:rsidRDefault="006B1C3C" w:rsidP="006B1C3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=</w:t>
      </w:r>
      <w:r w:rsidRPr="006B1C3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y’z + xy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>z</w:t>
      </w:r>
      <w:r>
        <w:rPr>
          <w:rFonts w:ascii="Times New Roman" w:hAnsi="Times New Roman" w:cs="Times New Roman"/>
          <w:sz w:val="24"/>
          <w:szCs w:val="24"/>
          <w:lang w:val="en-US"/>
        </w:rPr>
        <w:t>’</w:t>
      </w:r>
      <w:r>
        <w:rPr>
          <w:rFonts w:ascii="Times New Roman" w:hAnsi="Times New Roman" w:cs="Times New Roman"/>
          <w:sz w:val="24"/>
          <w:szCs w:val="24"/>
          <w:lang w:val="en-US"/>
        </w:rPr>
        <w:t>+ z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9347543" w14:textId="4FDD74AF" w:rsidR="006B1C3C" w:rsidRDefault="006B1C3C" w:rsidP="006B1C3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>
        <w:rPr>
          <w:rFonts w:ascii="Times New Roman" w:hAnsi="Times New Roman" w:cs="Times New Roman"/>
          <w:sz w:val="24"/>
          <w:szCs w:val="24"/>
          <w:lang w:val="en-US"/>
        </w:rPr>
        <w:t>y’z + xy</w:t>
      </w:r>
    </w:p>
    <w:p w14:paraId="7DD22F2B" w14:textId="03687D69" w:rsidR="006B1C3C" w:rsidRDefault="006B1C3C" w:rsidP="006B1C3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A9FD120" w14:textId="2662A7A6" w:rsidR="006B1C3C" w:rsidRDefault="006B1C3C" w:rsidP="006B1C3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1C65A6E" wp14:editId="798C218E">
            <wp:extent cx="5715000" cy="381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83CE" w14:textId="5C83584A" w:rsidR="006B1C3C" w:rsidRDefault="006B1C3C" w:rsidP="006B1C3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B709C5F" w14:textId="77777777" w:rsidR="006B1C3C" w:rsidRDefault="006B1C3C" w:rsidP="006B1C3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C0937B8" w14:textId="25BD7CF5" w:rsidR="006B1C3C" w:rsidRDefault="006B1C3C" w:rsidP="00E85D3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5511A08" w14:textId="77A30E71" w:rsidR="000C70FE" w:rsidRPr="00681382" w:rsidRDefault="000C70FE" w:rsidP="00681382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0C70FE" w:rsidRPr="00681382" w:rsidSect="00E211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AE7C99"/>
    <w:multiLevelType w:val="hybridMultilevel"/>
    <w:tmpl w:val="3A3EED84"/>
    <w:lvl w:ilvl="0" w:tplc="A1027970">
      <w:numFmt w:val="bullet"/>
      <w:lvlText w:val=""/>
      <w:lvlJc w:val="left"/>
      <w:pPr>
        <w:ind w:left="5747" w:hanging="360"/>
      </w:pPr>
      <w:rPr>
        <w:rFonts w:ascii="Wingdings" w:eastAsiaTheme="minorHAnsi" w:hAnsi="Wingdings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790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862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934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1006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1078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1150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MzAyNDM1M7E0MDZV0lEKTi0uzszPAykwqgUAhfiBlywAAAA="/>
  </w:docVars>
  <w:rsids>
    <w:rsidRoot w:val="004D3368"/>
    <w:rsid w:val="000C70FE"/>
    <w:rsid w:val="001814A0"/>
    <w:rsid w:val="00441876"/>
    <w:rsid w:val="004D3368"/>
    <w:rsid w:val="00681382"/>
    <w:rsid w:val="006B1C3C"/>
    <w:rsid w:val="006E329B"/>
    <w:rsid w:val="009365BE"/>
    <w:rsid w:val="00956338"/>
    <w:rsid w:val="00AD15AE"/>
    <w:rsid w:val="00B16293"/>
    <w:rsid w:val="00B533BB"/>
    <w:rsid w:val="00B96C76"/>
    <w:rsid w:val="00C07A06"/>
    <w:rsid w:val="00C43C31"/>
    <w:rsid w:val="00D632ED"/>
    <w:rsid w:val="00E211BB"/>
    <w:rsid w:val="00E70678"/>
    <w:rsid w:val="00E85D3B"/>
    <w:rsid w:val="00EB0B01"/>
    <w:rsid w:val="00EB3B9C"/>
    <w:rsid w:val="00EE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132D2"/>
  <w15:chartTrackingRefBased/>
  <w15:docId w15:val="{B22D0D5F-7D2F-4040-87A0-59C3A1B5E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33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81382"/>
    <w:pPr>
      <w:ind w:left="720"/>
      <w:contextualSpacing/>
    </w:pPr>
  </w:style>
  <w:style w:type="character" w:customStyle="1" w:styleId="mo">
    <w:name w:val="mo"/>
    <w:basedOn w:val="DefaultParagraphFont"/>
    <w:rsid w:val="009365BE"/>
  </w:style>
  <w:style w:type="character" w:customStyle="1" w:styleId="mi">
    <w:name w:val="mi"/>
    <w:basedOn w:val="DefaultParagraphFont"/>
    <w:rsid w:val="009365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0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Ba</dc:creator>
  <cp:keywords/>
  <dc:description/>
  <cp:lastModifiedBy>Nguyen Ba</cp:lastModifiedBy>
  <cp:revision>6</cp:revision>
  <dcterms:created xsi:type="dcterms:W3CDTF">2022-01-14T18:56:00Z</dcterms:created>
  <dcterms:modified xsi:type="dcterms:W3CDTF">2022-01-14T21:30:00Z</dcterms:modified>
</cp:coreProperties>
</file>